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22EBB" w14:textId="1800787F" w:rsidR="000330C3" w:rsidRPr="00195B2C" w:rsidRDefault="00195B2C" w:rsidP="008A4C88">
      <w:pPr>
        <w:pStyle w:val="Title"/>
        <w:rPr>
          <w:rStyle w:val="eop"/>
          <w:lang w:val="en-US"/>
        </w:rPr>
      </w:pPr>
      <w:r w:rsidRPr="00BE51CA">
        <w:rPr>
          <w:noProof/>
        </w:rPr>
        <w:drawing>
          <wp:anchor distT="0" distB="0" distL="114300" distR="114300" simplePos="0" relativeHeight="251659264" behindDoc="1" locked="0" layoutInCell="1" allowOverlap="1" wp14:anchorId="50EE0D0C" wp14:editId="50F9F690">
            <wp:simplePos x="0" y="0"/>
            <wp:positionH relativeFrom="column">
              <wp:posOffset>2995613</wp:posOffset>
            </wp:positionH>
            <wp:positionV relativeFrom="paragraph">
              <wp:posOffset>38418</wp:posOffset>
            </wp:positionV>
            <wp:extent cx="3648075" cy="3642360"/>
            <wp:effectExtent l="0" t="0" r="9525" b="0"/>
            <wp:wrapNone/>
            <wp:docPr id="5" name="Picture 5" descr="A white line drawing of a pla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hite line drawing of a plant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648075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0330C3" w:rsidRPr="00195B2C">
        <w:rPr>
          <w:rStyle w:val="normaltextrun"/>
          <w:lang w:val="en-US"/>
        </w:rPr>
        <w:t>Genebanks</w:t>
      </w:r>
      <w:proofErr w:type="spellEnd"/>
      <w:r w:rsidR="000330C3" w:rsidRPr="00195B2C">
        <w:rPr>
          <w:rStyle w:val="normaltextrun"/>
          <w:lang w:val="en-US"/>
        </w:rPr>
        <w:t xml:space="preserve"> and Seed Systems</w:t>
      </w:r>
      <w:r w:rsidR="000330C3" w:rsidRPr="00195B2C">
        <w:rPr>
          <w:rStyle w:val="eop"/>
          <w:lang w:val="en-US"/>
        </w:rPr>
        <w:t> </w:t>
      </w:r>
      <w:r w:rsidR="00CA3962" w:rsidRPr="00195B2C">
        <w:rPr>
          <w:rStyle w:val="normaltextrun"/>
          <w:lang w:val="en-US"/>
        </w:rPr>
        <w:t>Toolkit</w:t>
      </w:r>
    </w:p>
    <w:p w14:paraId="1F16A437" w14:textId="23914B3F" w:rsidR="00B40604" w:rsidRPr="00CA3962" w:rsidRDefault="00B40604" w:rsidP="008A4C88">
      <w:pPr>
        <w:pStyle w:val="Subtitle"/>
        <w:rPr>
          <w:b w:val="0"/>
        </w:rPr>
      </w:pPr>
      <w:r w:rsidRPr="00CA3962">
        <w:t>KII Checklist #</w:t>
      </w:r>
      <w:r w:rsidR="00AF4F5E" w:rsidRPr="00CA3962">
        <w:t>6</w:t>
      </w:r>
      <w:r w:rsidRPr="00CA3962">
        <w:t xml:space="preserve"> – National and International </w:t>
      </w:r>
      <w:r w:rsidR="00E01BF6" w:rsidRPr="00CA3962">
        <w:t xml:space="preserve">Breeding </w:t>
      </w:r>
      <w:r w:rsidR="00F96AF9" w:rsidRPr="00CA3962">
        <w:t xml:space="preserve">Programs </w:t>
      </w:r>
    </w:p>
    <w:p w14:paraId="42A69411" w14:textId="77777777" w:rsidR="00B40604" w:rsidRPr="003F4A2D" w:rsidRDefault="00B40604" w:rsidP="00B40604">
      <w:pPr>
        <w:spacing w:after="0"/>
        <w:rPr>
          <w:rFonts w:ascii="Sanskrit Text" w:hAnsi="Sanskrit Text" w:cs="Sanskrit Text"/>
          <w:b/>
          <w:bCs/>
          <w:lang w:val="en-US"/>
        </w:rPr>
      </w:pPr>
    </w:p>
    <w:p w14:paraId="0B8B31F6" w14:textId="10F9BECE" w:rsidR="00B40604" w:rsidRPr="003F4A2D" w:rsidRDefault="00B40604" w:rsidP="00B40604">
      <w:p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b/>
          <w:lang w:val="en-US"/>
        </w:rPr>
        <w:t>Target group</w:t>
      </w:r>
      <w:r w:rsidRPr="003F4A2D">
        <w:rPr>
          <w:rFonts w:ascii="Sanskrit Text" w:hAnsi="Sanskrit Text" w:cs="Sanskrit Text"/>
          <w:lang w:val="en-US"/>
        </w:rPr>
        <w:t xml:space="preserve">: These are guide questions for </w:t>
      </w:r>
      <w:r w:rsidRPr="003F4A2D">
        <w:rPr>
          <w:rFonts w:ascii="Sanskrit Text" w:hAnsi="Sanskrit Text" w:cs="Sanskrit Text"/>
          <w:u w:val="single"/>
          <w:lang w:val="en-US"/>
        </w:rPr>
        <w:t xml:space="preserve">National and International </w:t>
      </w:r>
      <w:r w:rsidR="00034A78" w:rsidRPr="003F4A2D">
        <w:rPr>
          <w:rFonts w:ascii="Sanskrit Text" w:hAnsi="Sanskrit Text" w:cs="Sanskrit Text"/>
          <w:u w:val="single"/>
          <w:lang w:val="en-US"/>
        </w:rPr>
        <w:t xml:space="preserve">Breeding Institutions </w:t>
      </w:r>
      <w:r w:rsidRPr="003F4A2D">
        <w:rPr>
          <w:rFonts w:ascii="Sanskrit Text" w:hAnsi="Sanskrit Text" w:cs="Sanskrit Text"/>
          <w:u w:val="single"/>
          <w:lang w:val="en-US"/>
        </w:rPr>
        <w:t xml:space="preserve">(e.g., </w:t>
      </w:r>
      <w:r w:rsidR="00034A78" w:rsidRPr="003F4A2D">
        <w:rPr>
          <w:rFonts w:ascii="Sanskrit Text" w:hAnsi="Sanskrit Text" w:cs="Sanskrit Text"/>
          <w:u w:val="single"/>
          <w:lang w:val="en-US"/>
        </w:rPr>
        <w:t>NAROs</w:t>
      </w:r>
      <w:r w:rsidR="009A487C" w:rsidRPr="003F4A2D">
        <w:rPr>
          <w:rFonts w:ascii="Sanskrit Text" w:hAnsi="Sanskrit Text" w:cs="Sanskrit Text"/>
          <w:u w:val="single"/>
          <w:lang w:val="en-US"/>
        </w:rPr>
        <w:t xml:space="preserve">, </w:t>
      </w:r>
      <w:r w:rsidR="001958C8">
        <w:rPr>
          <w:rFonts w:ascii="Sanskrit Text" w:hAnsi="Sanskrit Text" w:cs="Sanskrit Text"/>
          <w:u w:val="single"/>
          <w:lang w:val="en-150"/>
        </w:rPr>
        <w:t>C</w:t>
      </w:r>
      <w:r w:rsidRPr="003F4A2D">
        <w:rPr>
          <w:rFonts w:ascii="Sanskrit Text" w:hAnsi="Sanskrit Text" w:cs="Sanskrit Text"/>
          <w:u w:val="single"/>
          <w:lang w:val="en-US"/>
        </w:rPr>
        <w:t xml:space="preserve">GIAR </w:t>
      </w:r>
      <w:proofErr w:type="spellStart"/>
      <w:r w:rsidRPr="003F4A2D">
        <w:rPr>
          <w:rFonts w:ascii="Sanskrit Text" w:hAnsi="Sanskrit Text" w:cs="Sanskrit Text"/>
          <w:u w:val="single"/>
          <w:lang w:val="en-US"/>
        </w:rPr>
        <w:t>genebanks</w:t>
      </w:r>
      <w:proofErr w:type="spellEnd"/>
      <w:r w:rsidR="000E2222" w:rsidRPr="003F4A2D">
        <w:rPr>
          <w:rFonts w:ascii="Sanskrit Text" w:hAnsi="Sanskrit Text" w:cs="Sanskrit Text"/>
          <w:u w:val="single"/>
          <w:lang w:val="en-US"/>
        </w:rPr>
        <w:t>,</w:t>
      </w:r>
      <w:r w:rsidR="00FB0612" w:rsidRPr="003F4A2D">
        <w:rPr>
          <w:rFonts w:ascii="Sanskrit Text" w:hAnsi="Sanskrit Text" w:cs="Sanskrit Text"/>
          <w:u w:val="single"/>
          <w:lang w:val="en-US"/>
        </w:rPr>
        <w:t xml:space="preserve"> etc.</w:t>
      </w:r>
      <w:r w:rsidRPr="003F4A2D">
        <w:rPr>
          <w:rFonts w:ascii="Sanskrit Text" w:hAnsi="Sanskrit Text" w:cs="Sanskrit Text"/>
          <w:u w:val="single"/>
          <w:lang w:val="en-US"/>
        </w:rPr>
        <w:t xml:space="preserve">) </w:t>
      </w:r>
      <w:r w:rsidR="009A487C" w:rsidRPr="003F4A2D">
        <w:rPr>
          <w:rFonts w:ascii="Sanskrit Text" w:hAnsi="Sanskrit Text" w:cs="Sanskrit Text"/>
          <w:u w:val="single"/>
          <w:lang w:val="en-US"/>
        </w:rPr>
        <w:t>engaged in plant breeding</w:t>
      </w:r>
      <w:r w:rsidR="00F2674D" w:rsidRPr="003F4A2D" w:rsidDel="00F2674D">
        <w:rPr>
          <w:rFonts w:ascii="Sanskrit Text" w:hAnsi="Sanskrit Text" w:cs="Sanskrit Text"/>
          <w:u w:val="single"/>
          <w:lang w:val="en-US"/>
        </w:rPr>
        <w:t xml:space="preserve"> </w:t>
      </w:r>
      <w:r w:rsidR="009A487C" w:rsidRPr="003F4A2D">
        <w:rPr>
          <w:rFonts w:ascii="Sanskrit Text" w:hAnsi="Sanskrit Text" w:cs="Sanskrit Text"/>
          <w:u w:val="single"/>
          <w:lang w:val="en-US"/>
        </w:rPr>
        <w:t xml:space="preserve">and </w:t>
      </w:r>
      <w:r w:rsidR="00F2674D">
        <w:rPr>
          <w:rFonts w:ascii="Sanskrit Text" w:hAnsi="Sanskrit Text" w:cs="Sanskrit Text"/>
          <w:u w:val="single"/>
          <w:lang w:val="en-US"/>
        </w:rPr>
        <w:t xml:space="preserve">variety </w:t>
      </w:r>
      <w:r w:rsidR="009A487C" w:rsidRPr="003F4A2D">
        <w:rPr>
          <w:rFonts w:ascii="Sanskrit Text" w:hAnsi="Sanskrit Text" w:cs="Sanskrit Text"/>
          <w:u w:val="single"/>
          <w:lang w:val="en-US"/>
        </w:rPr>
        <w:t>release</w:t>
      </w:r>
      <w:r w:rsidRPr="003F4A2D">
        <w:rPr>
          <w:rFonts w:ascii="Sanskrit Text" w:hAnsi="Sanskrit Text" w:cs="Sanskrit Text"/>
          <w:lang w:val="en-US"/>
        </w:rPr>
        <w:t xml:space="preserve">. The aim is to understand the </w:t>
      </w:r>
      <w:r w:rsidR="009A487C" w:rsidRPr="003F4A2D">
        <w:rPr>
          <w:rFonts w:ascii="Sanskrit Text" w:hAnsi="Sanskrit Text" w:cs="Sanskrit Text"/>
          <w:lang w:val="en-US"/>
        </w:rPr>
        <w:t>breeders</w:t>
      </w:r>
      <w:r w:rsidRPr="003F4A2D">
        <w:rPr>
          <w:rFonts w:ascii="Sanskrit Text" w:hAnsi="Sanskrit Text" w:cs="Sanskrit Text"/>
          <w:lang w:val="en-US"/>
        </w:rPr>
        <w:t>’ roles and activities in national seed systems, assess their strengths and weaknesses, and how the</w:t>
      </w:r>
      <w:r w:rsidR="00F0718B" w:rsidRPr="003F4A2D">
        <w:rPr>
          <w:rFonts w:ascii="Sanskrit Text" w:hAnsi="Sanskrit Text" w:cs="Sanskrit Text"/>
          <w:lang w:val="en-US"/>
        </w:rPr>
        <w:t xml:space="preserve">ir work is </w:t>
      </w:r>
      <w:r w:rsidRPr="003F4A2D">
        <w:rPr>
          <w:rFonts w:ascii="Sanskrit Text" w:hAnsi="Sanskrit Text" w:cs="Sanskrit Text"/>
          <w:lang w:val="en-US"/>
        </w:rPr>
        <w:t>affected by governance and other factors.</w:t>
      </w:r>
      <w:r w:rsidR="00F9163B">
        <w:rPr>
          <w:rFonts w:ascii="Sanskrit Text" w:hAnsi="Sanskrit Text" w:cs="Sanskrit Text"/>
          <w:lang w:val="en-US"/>
        </w:rPr>
        <w:t xml:space="preserve"> </w:t>
      </w:r>
      <w:r w:rsidR="00477F8A" w:rsidRPr="00477F8A">
        <w:rPr>
          <w:rFonts w:ascii="Sanskrit Text" w:hAnsi="Sanskrit Text" w:cs="Sanskrit Text"/>
          <w:lang w:val="en-US"/>
        </w:rPr>
        <w:t xml:space="preserve">We also aim to understand their views on seed system development. </w:t>
      </w:r>
    </w:p>
    <w:p w14:paraId="76085F6A" w14:textId="77777777" w:rsidR="00B40604" w:rsidRPr="003F4A2D" w:rsidRDefault="00B40604" w:rsidP="00B40604">
      <w:pPr>
        <w:spacing w:after="0"/>
        <w:rPr>
          <w:rFonts w:ascii="Sanskrit Text" w:hAnsi="Sanskrit Text" w:cs="Sanskrit Text"/>
          <w:lang w:val="en-US"/>
        </w:rPr>
      </w:pPr>
    </w:p>
    <w:p w14:paraId="3A41566D" w14:textId="5BD75A4D" w:rsidR="00B40604" w:rsidRPr="003F4A2D" w:rsidRDefault="00B40604" w:rsidP="00B40604">
      <w:p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The interviewer should interview one or a few </w:t>
      </w:r>
      <w:r w:rsidR="004D5B45" w:rsidRPr="003F4A2D">
        <w:rPr>
          <w:rFonts w:ascii="Sanskrit Text" w:hAnsi="Sanskrit Text" w:cs="Sanskrit Text"/>
          <w:lang w:val="en-US"/>
        </w:rPr>
        <w:t xml:space="preserve">breeders </w:t>
      </w:r>
      <w:r w:rsidRPr="003F4A2D">
        <w:rPr>
          <w:rFonts w:ascii="Sanskrit Text" w:hAnsi="Sanskrit Text" w:cs="Sanskrit Text"/>
          <w:lang w:val="en-US"/>
        </w:rPr>
        <w:t xml:space="preserve">who know the </w:t>
      </w:r>
      <w:r w:rsidR="004D5B45" w:rsidRPr="003F4A2D">
        <w:rPr>
          <w:rFonts w:ascii="Sanskrit Text" w:hAnsi="Sanskrit Text" w:cs="Sanskrit Text"/>
          <w:lang w:val="en-US"/>
        </w:rPr>
        <w:t>institution</w:t>
      </w:r>
      <w:r w:rsidRPr="003F4A2D">
        <w:rPr>
          <w:rFonts w:ascii="Sanskrit Text" w:hAnsi="Sanskrit Text" w:cs="Sanskrit Text"/>
          <w:lang w:val="en-US"/>
        </w:rPr>
        <w:t>’s activities within the national seed system well</w:t>
      </w:r>
      <w:r w:rsidR="004D5B45" w:rsidRPr="003F4A2D">
        <w:rPr>
          <w:rFonts w:ascii="Sanskrit Text" w:hAnsi="Sanskrit Text" w:cs="Sanskrit Text"/>
          <w:lang w:val="en-US"/>
        </w:rPr>
        <w:t xml:space="preserve"> and leadership</w:t>
      </w:r>
      <w:r w:rsidRPr="003F4A2D">
        <w:rPr>
          <w:rFonts w:ascii="Sanskrit Text" w:hAnsi="Sanskrit Text" w:cs="Sanskrit Text"/>
          <w:lang w:val="en-US"/>
        </w:rPr>
        <w:t xml:space="preserve">. </w:t>
      </w:r>
    </w:p>
    <w:p w14:paraId="779D633E" w14:textId="77777777" w:rsidR="00B40604" w:rsidRPr="003F4A2D" w:rsidRDefault="00B40604" w:rsidP="00B40604">
      <w:pPr>
        <w:spacing w:after="0"/>
        <w:rPr>
          <w:rFonts w:ascii="Sanskrit Text" w:hAnsi="Sanskrit Text" w:cs="Sanskrit Text"/>
          <w:b/>
          <w:lang w:val="en-US"/>
        </w:rPr>
      </w:pPr>
    </w:p>
    <w:p w14:paraId="6BF544F2" w14:textId="0237B073" w:rsidR="00B40604" w:rsidRPr="003F4A2D" w:rsidRDefault="00B40604" w:rsidP="008A4C88">
      <w:pPr>
        <w:pStyle w:val="Heading2"/>
        <w:rPr>
          <w:b w:val="0"/>
          <w:bCs w:val="0"/>
        </w:rPr>
      </w:pPr>
      <w:r w:rsidRPr="003F4A2D">
        <w:t>Introduction</w:t>
      </w:r>
      <w:r w:rsidR="006D2851" w:rsidRPr="003F4A2D">
        <w:t xml:space="preserve"> </w:t>
      </w:r>
    </w:p>
    <w:p w14:paraId="3B62E8D5" w14:textId="77777777" w:rsidR="00B40604" w:rsidRPr="003F4A2D" w:rsidRDefault="00B40604" w:rsidP="00B40604">
      <w:p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Explain the objective and obtain interviewee consent (fill out and attach the consent form for KIIs)</w:t>
      </w:r>
    </w:p>
    <w:p w14:paraId="5C8B0307" w14:textId="77777777" w:rsidR="00B40604" w:rsidRPr="003F4A2D" w:rsidRDefault="00B40604" w:rsidP="00B40604">
      <w:pPr>
        <w:spacing w:after="0"/>
        <w:rPr>
          <w:rFonts w:ascii="Sanskrit Text" w:hAnsi="Sanskrit Text" w:cs="Sanskrit Text"/>
          <w:lang w:val="en-US"/>
        </w:rPr>
      </w:pPr>
    </w:p>
    <w:p w14:paraId="5C00009A" w14:textId="3DAE9C30" w:rsidR="00B40604" w:rsidRPr="003F4A2D" w:rsidRDefault="00B40604" w:rsidP="008A4C88">
      <w:pPr>
        <w:pStyle w:val="Heading2"/>
        <w:rPr>
          <w:b w:val="0"/>
          <w:bCs w:val="0"/>
        </w:rPr>
      </w:pPr>
      <w:r w:rsidRPr="003F4A2D">
        <w:t xml:space="preserve">General information about the </w:t>
      </w:r>
      <w:r w:rsidR="00627BF8">
        <w:t>breeding program</w:t>
      </w:r>
    </w:p>
    <w:p w14:paraId="6C38F6DC" w14:textId="6FB02193" w:rsidR="00425D26" w:rsidRPr="003F4A2D" w:rsidRDefault="00425D26" w:rsidP="00425D26">
      <w:pPr>
        <w:pStyle w:val="ListParagraph"/>
        <w:numPr>
          <w:ilvl w:val="0"/>
          <w:numId w:val="1"/>
        </w:num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Can you explain the history and current </w:t>
      </w:r>
      <w:r w:rsidR="00F106D3">
        <w:rPr>
          <w:rFonts w:ascii="Sanskrit Text" w:hAnsi="Sanskrit Text" w:cs="Sanskrit Text"/>
          <w:lang w:val="en-US"/>
        </w:rPr>
        <w:t>focus of the breeding pro</w:t>
      </w:r>
      <w:r w:rsidR="00EB4AFA">
        <w:rPr>
          <w:rFonts w:ascii="Sanskrit Text" w:hAnsi="Sanskrit Text" w:cs="Sanskrit Text"/>
          <w:lang w:val="en-US"/>
        </w:rPr>
        <w:t>gram</w:t>
      </w:r>
      <w:r w:rsidRPr="003F4A2D">
        <w:rPr>
          <w:rFonts w:ascii="Sanskrit Text" w:hAnsi="Sanskrit Text" w:cs="Sanskrit Text"/>
          <w:lang w:val="en-US"/>
        </w:rPr>
        <w:t xml:space="preserve">? </w:t>
      </w:r>
    </w:p>
    <w:p w14:paraId="60634D35" w14:textId="77777777" w:rsidR="00425D26" w:rsidRPr="003F4A2D" w:rsidRDefault="00425D26" w:rsidP="00EB15D9">
      <w:pPr>
        <w:pStyle w:val="ListParagraph"/>
        <w:numPr>
          <w:ilvl w:val="1"/>
          <w:numId w:val="9"/>
        </w:num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Year of establishment </w:t>
      </w:r>
    </w:p>
    <w:p w14:paraId="5C95CAAF" w14:textId="7E8F2E18" w:rsidR="00425D26" w:rsidRPr="003F4A2D" w:rsidRDefault="00425D26" w:rsidP="00EB15D9">
      <w:pPr>
        <w:pStyle w:val="ListParagraph"/>
        <w:numPr>
          <w:ilvl w:val="1"/>
          <w:numId w:val="9"/>
        </w:num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Change</w:t>
      </w:r>
      <w:r w:rsidR="00EB15D9" w:rsidRPr="003F4A2D">
        <w:rPr>
          <w:rFonts w:ascii="Sanskrit Text" w:hAnsi="Sanskrit Text" w:cs="Sanskrit Text"/>
          <w:lang w:val="en-US"/>
        </w:rPr>
        <w:t xml:space="preserve">/expansion </w:t>
      </w:r>
      <w:r w:rsidRPr="003F4A2D">
        <w:rPr>
          <w:rFonts w:ascii="Sanskrit Text" w:hAnsi="Sanskrit Text" w:cs="Sanskrit Text"/>
          <w:lang w:val="en-US"/>
        </w:rPr>
        <w:t xml:space="preserve">in </w:t>
      </w:r>
      <w:r w:rsidR="00EB4AFA">
        <w:rPr>
          <w:rFonts w:ascii="Sanskrit Text" w:hAnsi="Sanskrit Text" w:cs="Sanskrit Text"/>
          <w:lang w:val="en-US"/>
        </w:rPr>
        <w:t>focus</w:t>
      </w:r>
      <w:r w:rsidRPr="003F4A2D">
        <w:rPr>
          <w:rFonts w:ascii="Sanskrit Text" w:hAnsi="Sanskrit Text" w:cs="Sanskrit Text"/>
          <w:lang w:val="en-US"/>
        </w:rPr>
        <w:t xml:space="preserve"> over time </w:t>
      </w:r>
    </w:p>
    <w:p w14:paraId="40403981" w14:textId="50FEF4DC" w:rsidR="00FB7E9A" w:rsidRPr="003F4A2D" w:rsidRDefault="00FB7E9A" w:rsidP="00B40604">
      <w:pPr>
        <w:pStyle w:val="ListParagraph"/>
        <w:numPr>
          <w:ilvl w:val="0"/>
          <w:numId w:val="1"/>
        </w:numPr>
        <w:spacing w:after="0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>How many varieties ha</w:t>
      </w:r>
      <w:r w:rsidR="006517CB" w:rsidRPr="00EC668E">
        <w:rPr>
          <w:rFonts w:ascii="Sanskrit Text" w:hAnsi="Sanskrit Text" w:cs="Sanskrit Text"/>
          <w:lang w:val="en-US"/>
        </w:rPr>
        <w:t>s</w:t>
      </w:r>
      <w:r>
        <w:rPr>
          <w:rFonts w:ascii="Sanskrit Text" w:hAnsi="Sanskrit Text" w:cs="Sanskrit Text"/>
          <w:lang w:val="en-US"/>
        </w:rPr>
        <w:t xml:space="preserve"> your organization released (in total and average per year)</w:t>
      </w:r>
      <w:r w:rsidR="00DF4463">
        <w:rPr>
          <w:rFonts w:ascii="Sanskrit Text" w:hAnsi="Sanskrit Text" w:cs="Sanskrit Text"/>
          <w:lang w:val="en-US"/>
        </w:rPr>
        <w:t xml:space="preserve">. </w:t>
      </w:r>
      <w:r w:rsidR="00DF4463" w:rsidRPr="001958C8">
        <w:rPr>
          <w:rFonts w:ascii="Sanskrit Text" w:hAnsi="Sanskrit Text" w:cs="Sanskrit Text"/>
          <w:i/>
          <w:iCs/>
          <w:lang w:val="en-US"/>
        </w:rPr>
        <w:t>(If available, request a list of the varieties)</w:t>
      </w:r>
    </w:p>
    <w:p w14:paraId="18ACBACC" w14:textId="77777777" w:rsidR="00A24EB8" w:rsidRPr="003F4A2D" w:rsidRDefault="00A24EB8" w:rsidP="00A24EB8">
      <w:pPr>
        <w:pStyle w:val="ListParagraph"/>
        <w:numPr>
          <w:ilvl w:val="0"/>
          <w:numId w:val="1"/>
        </w:num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What are the financial sources of the organization? </w:t>
      </w:r>
    </w:p>
    <w:p w14:paraId="3586D38A" w14:textId="77777777" w:rsidR="00A24EB8" w:rsidRPr="003F4A2D" w:rsidRDefault="00A24EB8" w:rsidP="00A24EB8">
      <w:pPr>
        <w:pStyle w:val="ListParagraph"/>
        <w:numPr>
          <w:ilvl w:val="1"/>
          <w:numId w:val="10"/>
        </w:num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Annual budget operational routines</w:t>
      </w:r>
    </w:p>
    <w:p w14:paraId="106E2E27" w14:textId="77777777" w:rsidR="00A24EB8" w:rsidRPr="003F4A2D" w:rsidRDefault="00A24EB8" w:rsidP="00A24EB8">
      <w:pPr>
        <w:pStyle w:val="ListParagraph"/>
        <w:numPr>
          <w:ilvl w:val="1"/>
          <w:numId w:val="10"/>
        </w:num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External project/program funding and donors</w:t>
      </w:r>
    </w:p>
    <w:p w14:paraId="0E18AD76" w14:textId="77777777" w:rsidR="00B40604" w:rsidRPr="003F4A2D" w:rsidRDefault="00B40604" w:rsidP="00B40604">
      <w:pPr>
        <w:spacing w:after="0"/>
        <w:rPr>
          <w:rFonts w:ascii="Sanskrit Text" w:hAnsi="Sanskrit Text" w:cs="Sanskrit Text"/>
          <w:lang w:val="en-US"/>
        </w:rPr>
      </w:pPr>
    </w:p>
    <w:p w14:paraId="5D3095F8" w14:textId="6509D5A0" w:rsidR="00B40604" w:rsidRPr="001958C8" w:rsidRDefault="0089266C" w:rsidP="008A4C88">
      <w:pPr>
        <w:pStyle w:val="Heading2"/>
        <w:rPr>
          <w:b w:val="0"/>
        </w:rPr>
      </w:pPr>
      <w:r>
        <w:t>Variety development and management</w:t>
      </w:r>
    </w:p>
    <w:p w14:paraId="571A3FC9" w14:textId="0C349FD1" w:rsidR="00591FD1" w:rsidRPr="003F4A2D" w:rsidRDefault="00F6151E" w:rsidP="00B40604">
      <w:pPr>
        <w:pStyle w:val="ListParagraph"/>
        <w:numPr>
          <w:ilvl w:val="0"/>
          <w:numId w:val="4"/>
        </w:num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What is the source of ge</w:t>
      </w:r>
      <w:r w:rsidR="00C93F66">
        <w:rPr>
          <w:rFonts w:ascii="Sanskrit Text" w:hAnsi="Sanskrit Text" w:cs="Sanskrit Text"/>
          <w:lang w:val="en-US"/>
        </w:rPr>
        <w:t>rmplasm</w:t>
      </w:r>
      <w:r w:rsidRPr="003F4A2D">
        <w:rPr>
          <w:rFonts w:ascii="Sanskrit Text" w:hAnsi="Sanskrit Text" w:cs="Sanskrit Text"/>
          <w:lang w:val="en-US"/>
        </w:rPr>
        <w:t xml:space="preserve">? </w:t>
      </w:r>
    </w:p>
    <w:p w14:paraId="40C324BF" w14:textId="2B4DE0DA" w:rsidR="00F6151E" w:rsidRPr="003F4A2D" w:rsidRDefault="00591FD1" w:rsidP="003E0C72">
      <w:pPr>
        <w:pStyle w:val="ListParagraph"/>
        <w:numPr>
          <w:ilvl w:val="1"/>
          <w:numId w:val="4"/>
        </w:num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Do </w:t>
      </w:r>
      <w:r w:rsidR="00592A8A" w:rsidRPr="003F4A2D">
        <w:rPr>
          <w:rFonts w:ascii="Sanskrit Text" w:hAnsi="Sanskrit Text" w:cs="Sanskrit Text"/>
          <w:lang w:val="en-US"/>
        </w:rPr>
        <w:t xml:space="preserve">you </w:t>
      </w:r>
      <w:r w:rsidRPr="003F4A2D">
        <w:rPr>
          <w:rFonts w:ascii="Sanskrit Text" w:hAnsi="Sanskrit Text" w:cs="Sanskrit Text"/>
          <w:lang w:val="en-US"/>
        </w:rPr>
        <w:t>use genebank</w:t>
      </w:r>
      <w:r w:rsidR="001E7E8D">
        <w:rPr>
          <w:rFonts w:ascii="Sanskrit Text" w:hAnsi="Sanskrit Text" w:cs="Sanskrit Text"/>
          <w:lang w:val="en-US"/>
        </w:rPr>
        <w:t xml:space="preserve"> material</w:t>
      </w:r>
      <w:r w:rsidRPr="003F4A2D">
        <w:rPr>
          <w:rFonts w:ascii="Sanskrit Text" w:hAnsi="Sanskrit Text" w:cs="Sanskrit Text"/>
          <w:lang w:val="en-US"/>
        </w:rPr>
        <w:t>s</w:t>
      </w:r>
      <w:r w:rsidR="00592A8A" w:rsidRPr="003F4A2D">
        <w:rPr>
          <w:rFonts w:ascii="Sanskrit Text" w:hAnsi="Sanskrit Text" w:cs="Sanskrit Text"/>
          <w:lang w:val="en-US"/>
        </w:rPr>
        <w:t>?</w:t>
      </w:r>
      <w:r w:rsidR="006517CB" w:rsidRPr="00EC668E">
        <w:rPr>
          <w:rFonts w:ascii="Sanskrit Text" w:hAnsi="Sanskrit Text" w:cs="Sanskrit Text"/>
          <w:lang w:val="en-US"/>
        </w:rPr>
        <w:t xml:space="preserve"> </w:t>
      </w:r>
      <w:r w:rsidR="004466FF" w:rsidRPr="00EC668E">
        <w:rPr>
          <w:rFonts w:ascii="Sanskrit Text" w:hAnsi="Sanskrit Text" w:cs="Sanskrit Text"/>
          <w:lang w:val="en-US"/>
        </w:rPr>
        <w:t>If yes, from which genebank?</w:t>
      </w:r>
      <w:r w:rsidR="00592A8A" w:rsidRPr="003F4A2D">
        <w:rPr>
          <w:rFonts w:ascii="Sanskrit Text" w:hAnsi="Sanskrit Text" w:cs="Sanskrit Text"/>
          <w:lang w:val="en-US"/>
        </w:rPr>
        <w:t xml:space="preserve"> If not, why</w:t>
      </w:r>
      <w:r w:rsidR="008F5B68">
        <w:rPr>
          <w:rFonts w:ascii="Sanskrit Text" w:hAnsi="Sanskrit Text" w:cs="Sanskrit Text"/>
          <w:lang w:val="en-US"/>
        </w:rPr>
        <w:t xml:space="preserve"> not</w:t>
      </w:r>
      <w:r w:rsidR="00592A8A" w:rsidRPr="003F4A2D">
        <w:rPr>
          <w:rFonts w:ascii="Sanskrit Text" w:hAnsi="Sanskrit Text" w:cs="Sanskrit Text"/>
          <w:lang w:val="en-US"/>
        </w:rPr>
        <w:t xml:space="preserve">? </w:t>
      </w:r>
    </w:p>
    <w:p w14:paraId="502F6EB4" w14:textId="340C662B" w:rsidR="00B40604" w:rsidRPr="003F4A2D" w:rsidRDefault="001C5D0F" w:rsidP="00B40604">
      <w:pPr>
        <w:pStyle w:val="ListParagraph"/>
        <w:numPr>
          <w:ilvl w:val="0"/>
          <w:numId w:val="4"/>
        </w:numPr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To what extent are your new varieties adopted by farmers? </w:t>
      </w:r>
      <w:r w:rsidR="00285D20" w:rsidRPr="00285D20">
        <w:rPr>
          <w:rFonts w:ascii="Sanskrit Text" w:hAnsi="Sanskrit Text" w:cs="Sanskrit Text"/>
          <w:lang w:val="en-US"/>
        </w:rPr>
        <w:t>What are the successes/challenges in terms of adoption?</w:t>
      </w:r>
    </w:p>
    <w:p w14:paraId="57CDC304" w14:textId="16BB2533" w:rsidR="002540BE" w:rsidRDefault="008D0544" w:rsidP="008D0544">
      <w:pPr>
        <w:pStyle w:val="ListParagraph"/>
        <w:numPr>
          <w:ilvl w:val="0"/>
          <w:numId w:val="4"/>
        </w:numPr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What activities have you done to involve farmers in </w:t>
      </w:r>
      <w:r>
        <w:rPr>
          <w:rFonts w:ascii="Sanskrit Text" w:hAnsi="Sanskrit Text" w:cs="Sanskrit Text"/>
          <w:lang w:val="en-US"/>
        </w:rPr>
        <w:t>your</w:t>
      </w:r>
      <w:r w:rsidRPr="003F4A2D">
        <w:rPr>
          <w:rFonts w:ascii="Sanskrit Text" w:hAnsi="Sanskrit Text" w:cs="Sanskrit Text"/>
          <w:lang w:val="en-US"/>
        </w:rPr>
        <w:t xml:space="preserve"> breeding programs?</w:t>
      </w:r>
    </w:p>
    <w:p w14:paraId="11CFF444" w14:textId="018A92FA" w:rsidR="004877B7" w:rsidRPr="004877B7" w:rsidRDefault="004877B7" w:rsidP="004877B7">
      <w:pPr>
        <w:pStyle w:val="ListParagraph"/>
        <w:numPr>
          <w:ilvl w:val="0"/>
          <w:numId w:val="4"/>
        </w:numPr>
        <w:rPr>
          <w:rFonts w:ascii="Sanskrit Text" w:hAnsi="Sanskrit Text" w:cs="Sanskrit Text"/>
          <w:lang w:val="en-US"/>
        </w:rPr>
      </w:pPr>
      <w:r w:rsidRPr="004877B7">
        <w:rPr>
          <w:rFonts w:ascii="Sanskrit Text" w:hAnsi="Sanskrit Text" w:cs="Sanskrit Text"/>
          <w:lang w:val="en-US"/>
        </w:rPr>
        <w:lastRenderedPageBreak/>
        <w:t xml:space="preserve">Does your </w:t>
      </w:r>
      <w:r>
        <w:rPr>
          <w:rFonts w:ascii="Sanskrit Text" w:hAnsi="Sanskrit Text" w:cs="Sanskrit Text"/>
          <w:lang w:val="en-150"/>
        </w:rPr>
        <w:t>breeding program h</w:t>
      </w:r>
      <w:proofErr w:type="spellStart"/>
      <w:r w:rsidRPr="004877B7">
        <w:rPr>
          <w:rFonts w:ascii="Sanskrit Text" w:hAnsi="Sanskrit Text" w:cs="Sanskrit Text"/>
          <w:lang w:val="en-US"/>
        </w:rPr>
        <w:t>ave</w:t>
      </w:r>
      <w:proofErr w:type="spellEnd"/>
      <w:r w:rsidRPr="004877B7">
        <w:rPr>
          <w:rFonts w:ascii="Sanskrit Text" w:hAnsi="Sanskrit Text" w:cs="Sanskrit Text"/>
          <w:lang w:val="en-US"/>
        </w:rPr>
        <w:t xml:space="preserve"> (or is it in the process of obtaining) any plant variety protection (PVP) or patents? </w:t>
      </w:r>
    </w:p>
    <w:p w14:paraId="71DA882D" w14:textId="7D1C59D6" w:rsidR="004877B7" w:rsidRPr="004877B7" w:rsidRDefault="004877B7" w:rsidP="00265013">
      <w:pPr>
        <w:pStyle w:val="ListParagraph"/>
        <w:numPr>
          <w:ilvl w:val="0"/>
          <w:numId w:val="24"/>
        </w:numPr>
        <w:rPr>
          <w:rFonts w:ascii="Sanskrit Text" w:hAnsi="Sanskrit Text" w:cs="Sanskrit Text"/>
          <w:lang w:val="en-US"/>
        </w:rPr>
      </w:pPr>
      <w:r w:rsidRPr="004877B7">
        <w:rPr>
          <w:rFonts w:ascii="Sanskrit Text" w:hAnsi="Sanskrit Text" w:cs="Sanskrit Text"/>
          <w:lang w:val="en-US"/>
        </w:rPr>
        <w:t xml:space="preserve">Please </w:t>
      </w:r>
      <w:proofErr w:type="gramStart"/>
      <w:r w:rsidRPr="004877B7">
        <w:rPr>
          <w:rFonts w:ascii="Sanskrit Text" w:hAnsi="Sanskrit Text" w:cs="Sanskrit Text"/>
          <w:lang w:val="en-US"/>
        </w:rPr>
        <w:t>describe:</w:t>
      </w:r>
      <w:proofErr w:type="gramEnd"/>
      <w:r w:rsidRPr="004877B7">
        <w:rPr>
          <w:rFonts w:ascii="Sanskrit Text" w:hAnsi="Sanskrit Text" w:cs="Sanskrit Text"/>
          <w:lang w:val="en-US"/>
        </w:rPr>
        <w:t xml:space="preserve"> why the PVP was sought, the process/actors involved, where the application was made, which varieties are protected, what rights the PVP/patents give </w:t>
      </w:r>
      <w:r w:rsidR="00612D5E">
        <w:rPr>
          <w:rFonts w:ascii="Sanskrit Text" w:hAnsi="Sanskrit Text" w:cs="Sanskrit Text"/>
          <w:lang w:val="en-150"/>
        </w:rPr>
        <w:t>your organization</w:t>
      </w:r>
      <w:r w:rsidRPr="004877B7">
        <w:rPr>
          <w:rFonts w:ascii="Sanskrit Text" w:hAnsi="Sanskrit Text" w:cs="Sanskrit Text"/>
          <w:lang w:val="en-US"/>
        </w:rPr>
        <w:t>.</w:t>
      </w:r>
    </w:p>
    <w:p w14:paraId="0A216A54" w14:textId="51C4C78D" w:rsidR="00B40604" w:rsidRPr="003F4A2D" w:rsidRDefault="008D0544" w:rsidP="001958C8">
      <w:pPr>
        <w:pStyle w:val="ListParagraph"/>
        <w:rPr>
          <w:rFonts w:ascii="Sanskrit Text" w:hAnsi="Sanskrit Text" w:cs="Sanskrit Text"/>
          <w:b/>
          <w:lang w:val="en-US"/>
        </w:rPr>
      </w:pPr>
      <w:r w:rsidRPr="002540BE">
        <w:rPr>
          <w:rFonts w:ascii="Sanskrit Text" w:hAnsi="Sanskrit Text" w:cs="Sanskrit Text"/>
          <w:lang w:val="en-US"/>
        </w:rPr>
        <w:t xml:space="preserve"> </w:t>
      </w:r>
    </w:p>
    <w:p w14:paraId="3EF8C373" w14:textId="5BC257A5" w:rsidR="00B40604" w:rsidRPr="001958C8" w:rsidRDefault="00B40604" w:rsidP="008A4C88">
      <w:pPr>
        <w:pStyle w:val="Heading2"/>
        <w:rPr>
          <w:b w:val="0"/>
        </w:rPr>
      </w:pPr>
      <w:r w:rsidRPr="001958C8">
        <w:t>Seed production</w:t>
      </w:r>
    </w:p>
    <w:p w14:paraId="688C0F00" w14:textId="3E09A803" w:rsidR="006D64C1" w:rsidRPr="003F4A2D" w:rsidRDefault="006D64C1" w:rsidP="00B40604">
      <w:pPr>
        <w:pStyle w:val="ListParagraph"/>
        <w:numPr>
          <w:ilvl w:val="0"/>
          <w:numId w:val="5"/>
        </w:num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Which </w:t>
      </w:r>
      <w:r w:rsidR="00EC3DAC" w:rsidRPr="003F4A2D">
        <w:rPr>
          <w:rFonts w:ascii="Sanskrit Text" w:hAnsi="Sanskrit Text" w:cs="Sanskrit Text"/>
          <w:lang w:val="en-US"/>
        </w:rPr>
        <w:t xml:space="preserve">types of </w:t>
      </w:r>
      <w:r w:rsidR="00DC5F3B">
        <w:rPr>
          <w:rFonts w:ascii="Sanskrit Text" w:hAnsi="Sanskrit Text" w:cs="Sanskrit Text"/>
          <w:lang w:val="en-US"/>
        </w:rPr>
        <w:t>early generation seed (</w:t>
      </w:r>
      <w:r w:rsidRPr="003F4A2D">
        <w:rPr>
          <w:rFonts w:ascii="Sanskrit Text" w:hAnsi="Sanskrit Text" w:cs="Sanskrit Text"/>
          <w:lang w:val="en-US"/>
        </w:rPr>
        <w:t>EGS</w:t>
      </w:r>
      <w:r w:rsidR="00DC5F3B">
        <w:rPr>
          <w:rFonts w:ascii="Sanskrit Text" w:hAnsi="Sanskrit Text" w:cs="Sanskrit Text"/>
          <w:lang w:val="en-US"/>
        </w:rPr>
        <w:t>)</w:t>
      </w:r>
      <w:r w:rsidR="00EC3DAC" w:rsidRPr="003F4A2D">
        <w:rPr>
          <w:rFonts w:ascii="Sanskrit Text" w:hAnsi="Sanskrit Text" w:cs="Sanskrit Text"/>
          <w:lang w:val="en-US"/>
        </w:rPr>
        <w:t xml:space="preserve"> </w:t>
      </w:r>
      <w:r w:rsidR="002E66D4">
        <w:rPr>
          <w:rFonts w:ascii="Sanskrit Text" w:hAnsi="Sanskrit Text" w:cs="Sanskrit Text"/>
          <w:lang w:val="en-US"/>
        </w:rPr>
        <w:t>do you</w:t>
      </w:r>
      <w:r w:rsidR="0078045C">
        <w:rPr>
          <w:rFonts w:ascii="Sanskrit Text" w:hAnsi="Sanskrit Text" w:cs="Sanskrit Text"/>
          <w:lang w:val="en-US"/>
        </w:rPr>
        <w:t xml:space="preserve"> </w:t>
      </w:r>
      <w:r w:rsidR="00EC74DC">
        <w:rPr>
          <w:rFonts w:ascii="Sanskrit Text" w:hAnsi="Sanskrit Text" w:cs="Sanskrit Text"/>
          <w:lang w:val="en-US"/>
        </w:rPr>
        <w:t>produce</w:t>
      </w:r>
      <w:r w:rsidR="00DC5F3B">
        <w:rPr>
          <w:rFonts w:ascii="Sanskrit Text" w:hAnsi="Sanskrit Text" w:cs="Sanskrit Text"/>
          <w:lang w:val="en-US"/>
        </w:rPr>
        <w:t xml:space="preserve"> </w:t>
      </w:r>
      <w:r w:rsidR="00DC5F3B" w:rsidRPr="003F4A2D">
        <w:rPr>
          <w:rFonts w:ascii="Sanskrit Text" w:hAnsi="Sanskrit Text" w:cs="Sanskrit Text"/>
          <w:lang w:val="en-US"/>
        </w:rPr>
        <w:t>(</w:t>
      </w:r>
      <w:r w:rsidR="00DC5F3B">
        <w:rPr>
          <w:rFonts w:ascii="Sanskrit Text" w:hAnsi="Sanskrit Text" w:cs="Sanskrit Text"/>
          <w:lang w:val="en-US"/>
        </w:rPr>
        <w:t xml:space="preserve">e.g., </w:t>
      </w:r>
      <w:r w:rsidR="00DC5F3B" w:rsidRPr="003F4A2D">
        <w:rPr>
          <w:rFonts w:ascii="Sanskrit Text" w:hAnsi="Sanskrit Text" w:cs="Sanskrit Text"/>
          <w:lang w:val="en-US"/>
        </w:rPr>
        <w:t>breeder, pre-basic</w:t>
      </w:r>
      <w:r w:rsidR="006B25B1">
        <w:rPr>
          <w:rFonts w:ascii="Sanskrit Text" w:hAnsi="Sanskrit Text" w:cs="Sanskrit Text"/>
          <w:lang w:val="en-US"/>
        </w:rPr>
        <w:t>,</w:t>
      </w:r>
      <w:r w:rsidR="00DC5F3B" w:rsidRPr="003F4A2D">
        <w:rPr>
          <w:rFonts w:ascii="Sanskrit Text" w:hAnsi="Sanskrit Text" w:cs="Sanskrit Text"/>
          <w:lang w:val="en-US"/>
        </w:rPr>
        <w:t xml:space="preserve"> basic seeds)</w:t>
      </w:r>
      <w:r w:rsidRPr="003F4A2D">
        <w:rPr>
          <w:rFonts w:ascii="Sanskrit Text" w:hAnsi="Sanskrit Text" w:cs="Sanskrit Text"/>
          <w:lang w:val="en-US"/>
        </w:rPr>
        <w:t>?</w:t>
      </w:r>
    </w:p>
    <w:p w14:paraId="5C5BB83A" w14:textId="662B5136" w:rsidR="004C5665" w:rsidRPr="003F4A2D" w:rsidRDefault="004C5665" w:rsidP="004C5665">
      <w:pPr>
        <w:pStyle w:val="ListParagraph"/>
        <w:numPr>
          <w:ilvl w:val="0"/>
          <w:numId w:val="5"/>
        </w:numPr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How are </w:t>
      </w:r>
      <w:r w:rsidR="00343CD5">
        <w:rPr>
          <w:rFonts w:ascii="Sanskrit Text" w:hAnsi="Sanskrit Text" w:cs="Sanskrit Text"/>
          <w:lang w:val="en-US"/>
        </w:rPr>
        <w:t xml:space="preserve">these seed production </w:t>
      </w:r>
      <w:r w:rsidRPr="003F4A2D">
        <w:rPr>
          <w:rFonts w:ascii="Sanskrit Text" w:hAnsi="Sanskrit Text" w:cs="Sanskrit Text"/>
          <w:lang w:val="en-US"/>
        </w:rPr>
        <w:t xml:space="preserve">activities organized? </w:t>
      </w:r>
      <w:r w:rsidR="00E041DA" w:rsidRPr="003F4A2D">
        <w:rPr>
          <w:rFonts w:ascii="Sanskrit Text" w:hAnsi="Sanskrit Text" w:cs="Sanskrit Text"/>
          <w:lang w:val="en-US"/>
        </w:rPr>
        <w:t xml:space="preserve">Describe: </w:t>
      </w:r>
    </w:p>
    <w:p w14:paraId="022498F6" w14:textId="77777777" w:rsidR="005174F5" w:rsidRPr="003F4A2D" w:rsidRDefault="00690D5C" w:rsidP="00B964CE">
      <w:pPr>
        <w:pStyle w:val="ListParagraph"/>
        <w:numPr>
          <w:ilvl w:val="1"/>
          <w:numId w:val="18"/>
        </w:numPr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Land </w:t>
      </w:r>
      <w:r w:rsidR="005174F5" w:rsidRPr="003F4A2D">
        <w:rPr>
          <w:rFonts w:ascii="Sanskrit Text" w:hAnsi="Sanskrit Text" w:cs="Sanskrit Text"/>
          <w:lang w:val="en-US"/>
        </w:rPr>
        <w:t>and other inputs y</w:t>
      </w:r>
      <w:r w:rsidRPr="003F4A2D">
        <w:rPr>
          <w:rFonts w:ascii="Sanskrit Text" w:hAnsi="Sanskrit Text" w:cs="Sanskrit Text"/>
          <w:lang w:val="en-US"/>
        </w:rPr>
        <w:t>ou use</w:t>
      </w:r>
    </w:p>
    <w:p w14:paraId="273CF632" w14:textId="3C84D483" w:rsidR="00690D5C" w:rsidRPr="003F4A2D" w:rsidRDefault="005174F5" w:rsidP="00B964CE">
      <w:pPr>
        <w:pStyle w:val="ListParagraph"/>
        <w:numPr>
          <w:ilvl w:val="1"/>
          <w:numId w:val="18"/>
        </w:numPr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S</w:t>
      </w:r>
      <w:r w:rsidR="00690D5C" w:rsidRPr="003F4A2D">
        <w:rPr>
          <w:rFonts w:ascii="Sanskrit Text" w:hAnsi="Sanskrit Text" w:cs="Sanskrit Text"/>
          <w:lang w:val="en-US"/>
        </w:rPr>
        <w:t>eed production activities you outsource</w:t>
      </w:r>
    </w:p>
    <w:p w14:paraId="24EEC2FA" w14:textId="3728C854" w:rsidR="00ED04C6" w:rsidRPr="003F4A2D" w:rsidRDefault="00A0153B" w:rsidP="00AE7EC4">
      <w:pPr>
        <w:pStyle w:val="ListParagraph"/>
        <w:numPr>
          <w:ilvl w:val="1"/>
          <w:numId w:val="16"/>
        </w:numPr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Seed </w:t>
      </w:r>
      <w:r w:rsidR="00724779" w:rsidRPr="003F4A2D">
        <w:rPr>
          <w:rFonts w:ascii="Sanskrit Text" w:hAnsi="Sanskrit Text" w:cs="Sanskrit Text"/>
          <w:lang w:val="en-US"/>
        </w:rPr>
        <w:t>production monitoring and inspection controls for quality</w:t>
      </w:r>
    </w:p>
    <w:p w14:paraId="5F3BAF84" w14:textId="4F0A4F8E" w:rsidR="00724779" w:rsidRPr="003F4A2D" w:rsidRDefault="00724779" w:rsidP="00AE7EC4">
      <w:pPr>
        <w:pStyle w:val="ListParagraph"/>
        <w:numPr>
          <w:ilvl w:val="1"/>
          <w:numId w:val="16"/>
        </w:numPr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Certification of these EGS (if any)</w:t>
      </w:r>
    </w:p>
    <w:p w14:paraId="599AC789" w14:textId="00A66047" w:rsidR="00724779" w:rsidRPr="003F4A2D" w:rsidRDefault="00EC17D9" w:rsidP="00AE7EC4">
      <w:pPr>
        <w:pStyle w:val="ListParagraph"/>
        <w:numPr>
          <w:ilvl w:val="1"/>
          <w:numId w:val="16"/>
        </w:numPr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Seed storage processes and facilities</w:t>
      </w:r>
    </w:p>
    <w:p w14:paraId="4699A2D1" w14:textId="2F941823" w:rsidR="00B40604" w:rsidRPr="003F4A2D" w:rsidRDefault="00E067FE" w:rsidP="00B40604">
      <w:pPr>
        <w:pStyle w:val="ListParagraph"/>
        <w:numPr>
          <w:ilvl w:val="0"/>
          <w:numId w:val="5"/>
        </w:num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What are the source seeds</w:t>
      </w:r>
      <w:r w:rsidR="007D418F" w:rsidRPr="003F4A2D">
        <w:rPr>
          <w:rFonts w:ascii="Sanskrit Text" w:hAnsi="Sanskrit Text" w:cs="Sanskrit Text"/>
          <w:lang w:val="en-US"/>
        </w:rPr>
        <w:t xml:space="preserve"> you use for multiplication</w:t>
      </w:r>
      <w:r w:rsidR="00E74F66" w:rsidRPr="003F4A2D">
        <w:rPr>
          <w:rFonts w:ascii="Sanskrit Text" w:hAnsi="Sanskrit Text" w:cs="Sanskrit Text"/>
          <w:lang w:val="en-US"/>
        </w:rPr>
        <w:t>,</w:t>
      </w:r>
      <w:r w:rsidR="007D418F" w:rsidRPr="003F4A2D">
        <w:rPr>
          <w:rFonts w:ascii="Sanskrit Text" w:hAnsi="Sanskrit Text" w:cs="Sanskrit Text"/>
          <w:lang w:val="en-US"/>
        </w:rPr>
        <w:t xml:space="preserve"> </w:t>
      </w:r>
      <w:r w:rsidR="00E74F66" w:rsidRPr="003F4A2D">
        <w:rPr>
          <w:rFonts w:ascii="Sanskrit Text" w:hAnsi="Sanskrit Text" w:cs="Sanskrit Text"/>
          <w:lang w:val="en-US"/>
        </w:rPr>
        <w:t>and how do you access them</w:t>
      </w:r>
      <w:r w:rsidR="006429AA" w:rsidRPr="003F4A2D">
        <w:rPr>
          <w:rFonts w:ascii="Sanskrit Text" w:hAnsi="Sanskrit Text" w:cs="Sanskrit Text"/>
          <w:lang w:val="en-US"/>
        </w:rPr>
        <w:t xml:space="preserve"> (if not your own)</w:t>
      </w:r>
      <w:r w:rsidR="00E74F66" w:rsidRPr="003F4A2D">
        <w:rPr>
          <w:rFonts w:ascii="Sanskrit Text" w:hAnsi="Sanskrit Text" w:cs="Sanskrit Text"/>
          <w:lang w:val="en-US"/>
        </w:rPr>
        <w:t xml:space="preserve">? </w:t>
      </w:r>
    </w:p>
    <w:p w14:paraId="0F080CD0" w14:textId="1B3B77CB" w:rsidR="00B40604" w:rsidRPr="00AF1BB0" w:rsidRDefault="00E03B53" w:rsidP="00B40604">
      <w:pPr>
        <w:pStyle w:val="ListParagraph"/>
        <w:numPr>
          <w:ilvl w:val="0"/>
          <w:numId w:val="5"/>
        </w:numPr>
        <w:spacing w:after="0" w:line="240" w:lineRule="auto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Do you produce enough EGS t</w:t>
      </w:r>
      <w:r w:rsidR="00AF5F1A">
        <w:rPr>
          <w:rFonts w:ascii="Sanskrit Text" w:hAnsi="Sanskrit Text" w:cs="Sanskrit Text"/>
          <w:lang w:val="en-US"/>
        </w:rPr>
        <w:t>o</w:t>
      </w:r>
      <w:r w:rsidRPr="003F4A2D">
        <w:rPr>
          <w:rFonts w:ascii="Sanskrit Text" w:hAnsi="Sanskrit Text" w:cs="Sanskrit Text"/>
          <w:lang w:val="en-US"/>
        </w:rPr>
        <w:t xml:space="preserve"> meet the needs and demands of other seed producers? </w:t>
      </w:r>
      <w:r w:rsidR="00F37678">
        <w:rPr>
          <w:rFonts w:ascii="Sanskrit Text" w:hAnsi="Sanskrit Text" w:cs="Sanskrit Text"/>
          <w:lang w:val="en-US"/>
        </w:rPr>
        <w:t xml:space="preserve">Why/why </w:t>
      </w:r>
      <w:proofErr w:type="gramStart"/>
      <w:r w:rsidR="00F37678">
        <w:rPr>
          <w:rFonts w:ascii="Sanskrit Text" w:hAnsi="Sanskrit Text" w:cs="Sanskrit Text"/>
          <w:lang w:val="en-US"/>
        </w:rPr>
        <w:t>not?</w:t>
      </w:r>
      <w:r w:rsidR="005A5DA7" w:rsidRPr="00AF1BB0">
        <w:rPr>
          <w:rFonts w:ascii="Sanskrit Text" w:hAnsi="Sanskrit Text" w:cs="Sanskrit Text"/>
          <w:i/>
          <w:iCs/>
          <w:lang w:val="en-US"/>
        </w:rPr>
        <w:t>(</w:t>
      </w:r>
      <w:proofErr w:type="gramEnd"/>
      <w:r w:rsidR="00D4517E" w:rsidRPr="00AF1BB0">
        <w:rPr>
          <w:rFonts w:ascii="Sanskrit Text" w:hAnsi="Sanskrit Text" w:cs="Sanskrit Text"/>
          <w:i/>
          <w:iCs/>
          <w:lang w:val="en-US"/>
        </w:rPr>
        <w:t>Fill out the table below for the last three seasons or get EGS production records if possible for filling the table later</w:t>
      </w:r>
      <w:r w:rsidR="005A5DA7" w:rsidRPr="00AF1BB0">
        <w:rPr>
          <w:rFonts w:ascii="Sanskrit Text" w:hAnsi="Sanskrit Text" w:cs="Sanskrit Text"/>
          <w:i/>
          <w:iCs/>
          <w:lang w:val="en-US"/>
        </w:rPr>
        <w:t>)</w:t>
      </w:r>
    </w:p>
    <w:p w14:paraId="44AD9E97" w14:textId="77777777" w:rsidR="00B34F47" w:rsidRPr="003F4A2D" w:rsidRDefault="00B34F47" w:rsidP="00AF1BB0">
      <w:pPr>
        <w:pStyle w:val="ListParagraph"/>
        <w:spacing w:after="0" w:line="240" w:lineRule="auto"/>
        <w:rPr>
          <w:rFonts w:ascii="Sanskrit Text" w:hAnsi="Sanskrit Text" w:cs="Sanskrit Text"/>
          <w:lang w:val="en-US"/>
        </w:rPr>
      </w:pPr>
    </w:p>
    <w:p w14:paraId="69343AB6" w14:textId="27D49AAF" w:rsidR="004E3CF7" w:rsidRPr="003F4A2D" w:rsidRDefault="004E3CF7" w:rsidP="008853E5">
      <w:pPr>
        <w:spacing w:after="0" w:line="240" w:lineRule="auto"/>
        <w:ind w:firstLine="708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b/>
          <w:bCs/>
          <w:lang w:val="en-US"/>
        </w:rPr>
        <w:t>Table 1. The volume of EGS produced by breeding institutions</w:t>
      </w:r>
    </w:p>
    <w:tbl>
      <w:tblPr>
        <w:tblStyle w:val="TableGrid"/>
        <w:tblW w:w="8222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2552"/>
        <w:gridCol w:w="1701"/>
        <w:gridCol w:w="2126"/>
        <w:gridCol w:w="1843"/>
      </w:tblGrid>
      <w:tr w:rsidR="00145B94" w:rsidRPr="005774E9" w14:paraId="62D42C45" w14:textId="77777777" w:rsidTr="006A1A29">
        <w:tc>
          <w:tcPr>
            <w:tcW w:w="2552" w:type="dxa"/>
          </w:tcPr>
          <w:p w14:paraId="7C95DFA7" w14:textId="156FF417" w:rsidR="00145B94" w:rsidRPr="003F4A2D" w:rsidRDefault="00145B94" w:rsidP="00627BF8">
            <w:pPr>
              <w:rPr>
                <w:rFonts w:ascii="Sanskrit Text" w:hAnsi="Sanskrit Text" w:cs="Sanskrit Text"/>
                <w:b/>
                <w:lang w:val="en-US"/>
              </w:rPr>
            </w:pPr>
            <w:r w:rsidRPr="003F4A2D">
              <w:rPr>
                <w:rFonts w:ascii="Sanskrit Text" w:hAnsi="Sanskrit Text" w:cs="Sanskrit Text"/>
                <w:b/>
                <w:lang w:val="en-US"/>
              </w:rPr>
              <w:t xml:space="preserve">Year/season </w:t>
            </w:r>
            <w:r w:rsidRPr="003F4A2D">
              <w:rPr>
                <w:rFonts w:ascii="Sanskrit Text" w:hAnsi="Sanskrit Text" w:cs="Sanskrit Text"/>
                <w:bCs/>
                <w:i/>
                <w:iCs/>
                <w:lang w:val="en-US"/>
              </w:rPr>
              <w:t xml:space="preserve">(start with the </w:t>
            </w:r>
            <w:r>
              <w:rPr>
                <w:rFonts w:ascii="Sanskrit Text" w:hAnsi="Sanskrit Text" w:cs="Sanskrit Text"/>
                <w:bCs/>
                <w:i/>
                <w:iCs/>
                <w:lang w:val="en-US"/>
              </w:rPr>
              <w:t xml:space="preserve">most </w:t>
            </w:r>
            <w:r w:rsidRPr="003F4A2D">
              <w:rPr>
                <w:rFonts w:ascii="Sanskrit Text" w:hAnsi="Sanskrit Text" w:cs="Sanskrit Text"/>
                <w:bCs/>
                <w:i/>
                <w:iCs/>
                <w:lang w:val="en-US"/>
              </w:rPr>
              <w:t>recent)</w:t>
            </w:r>
          </w:p>
        </w:tc>
        <w:tc>
          <w:tcPr>
            <w:tcW w:w="1701" w:type="dxa"/>
          </w:tcPr>
          <w:p w14:paraId="42B6D91F" w14:textId="1B62C67D" w:rsidR="00145B94" w:rsidRPr="003F4A2D" w:rsidRDefault="00DE3F6C" w:rsidP="00627BF8">
            <w:pPr>
              <w:rPr>
                <w:rFonts w:ascii="Sanskrit Text" w:hAnsi="Sanskrit Text" w:cs="Sanskrit Text"/>
                <w:b/>
                <w:lang w:val="en-US"/>
              </w:rPr>
            </w:pPr>
            <w:r w:rsidRPr="003F4A2D">
              <w:rPr>
                <w:rFonts w:ascii="Sanskrit Text" w:hAnsi="Sanskrit Text" w:cs="Sanskrit Text"/>
                <w:b/>
                <w:lang w:val="en-US"/>
              </w:rPr>
              <w:t xml:space="preserve">Crop </w:t>
            </w:r>
          </w:p>
        </w:tc>
        <w:tc>
          <w:tcPr>
            <w:tcW w:w="2126" w:type="dxa"/>
          </w:tcPr>
          <w:p w14:paraId="7BB440FE" w14:textId="37656009" w:rsidR="00145B94" w:rsidRPr="003F4A2D" w:rsidRDefault="00DE3F6C" w:rsidP="00627BF8">
            <w:pPr>
              <w:rPr>
                <w:rFonts w:ascii="Sanskrit Text" w:hAnsi="Sanskrit Text" w:cs="Sanskrit Text"/>
                <w:b/>
                <w:lang w:val="en-US"/>
              </w:rPr>
            </w:pPr>
            <w:r w:rsidRPr="003F4A2D">
              <w:rPr>
                <w:rFonts w:ascii="Sanskrit Text" w:hAnsi="Sanskrit Text" w:cs="Sanskrit Text"/>
                <w:b/>
                <w:lang w:val="en-US"/>
              </w:rPr>
              <w:t>Types of EGS</w:t>
            </w:r>
            <w:r w:rsidRPr="003F4A2D" w:rsidDel="00DE3F6C">
              <w:rPr>
                <w:rFonts w:ascii="Sanskrit Text" w:hAnsi="Sanskrit Text" w:cs="Sanskrit Text"/>
                <w:b/>
                <w:lang w:val="en-US"/>
              </w:rPr>
              <w:t xml:space="preserve"> </w:t>
            </w:r>
          </w:p>
        </w:tc>
        <w:tc>
          <w:tcPr>
            <w:tcW w:w="1843" w:type="dxa"/>
          </w:tcPr>
          <w:p w14:paraId="4D2E3C18" w14:textId="77777777" w:rsidR="00145B94" w:rsidRPr="003F4A2D" w:rsidRDefault="00145B94" w:rsidP="00627BF8">
            <w:pPr>
              <w:rPr>
                <w:rFonts w:ascii="Sanskrit Text" w:hAnsi="Sanskrit Text" w:cs="Sanskrit Text"/>
                <w:b/>
                <w:lang w:val="en-US"/>
              </w:rPr>
            </w:pPr>
            <w:r w:rsidRPr="003F4A2D">
              <w:rPr>
                <w:rFonts w:ascii="Sanskrit Text" w:hAnsi="Sanskrit Text" w:cs="Sanskrit Text"/>
                <w:b/>
                <w:lang w:val="en-US"/>
              </w:rPr>
              <w:t>Quantity (Kg)</w:t>
            </w:r>
          </w:p>
        </w:tc>
      </w:tr>
      <w:tr w:rsidR="00145B94" w:rsidRPr="005774E9" w14:paraId="713E4CD0" w14:textId="77777777" w:rsidTr="006A1A29">
        <w:tc>
          <w:tcPr>
            <w:tcW w:w="2552" w:type="dxa"/>
          </w:tcPr>
          <w:p w14:paraId="2DF1598B" w14:textId="77777777" w:rsidR="00145B94" w:rsidRPr="003F4A2D" w:rsidRDefault="00145B94" w:rsidP="00627BF8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1701" w:type="dxa"/>
          </w:tcPr>
          <w:p w14:paraId="00B350BA" w14:textId="6D995225" w:rsidR="00145B94" w:rsidRPr="003F4A2D" w:rsidRDefault="00145B94" w:rsidP="00627BF8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2126" w:type="dxa"/>
          </w:tcPr>
          <w:p w14:paraId="7A2CAB23" w14:textId="77777777" w:rsidR="00145B94" w:rsidRPr="003F4A2D" w:rsidRDefault="00145B94" w:rsidP="00627BF8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1843" w:type="dxa"/>
          </w:tcPr>
          <w:p w14:paraId="1EAE4711" w14:textId="77777777" w:rsidR="00145B94" w:rsidRPr="003F4A2D" w:rsidRDefault="00145B94" w:rsidP="00627BF8">
            <w:pPr>
              <w:rPr>
                <w:rFonts w:ascii="Sanskrit Text" w:hAnsi="Sanskrit Text" w:cs="Sanskrit Text"/>
                <w:lang w:val="en-US"/>
              </w:rPr>
            </w:pPr>
          </w:p>
        </w:tc>
      </w:tr>
      <w:tr w:rsidR="00145B94" w:rsidRPr="005774E9" w14:paraId="541AB304" w14:textId="77777777" w:rsidTr="006A1A29">
        <w:tc>
          <w:tcPr>
            <w:tcW w:w="2552" w:type="dxa"/>
          </w:tcPr>
          <w:p w14:paraId="16E8ACCC" w14:textId="77777777" w:rsidR="00145B94" w:rsidRPr="003F4A2D" w:rsidRDefault="00145B94" w:rsidP="00627BF8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1701" w:type="dxa"/>
          </w:tcPr>
          <w:p w14:paraId="7E15CE81" w14:textId="33928442" w:rsidR="00145B94" w:rsidRPr="003F4A2D" w:rsidRDefault="00145B94" w:rsidP="00627BF8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2126" w:type="dxa"/>
          </w:tcPr>
          <w:p w14:paraId="25A03050" w14:textId="77777777" w:rsidR="00145B94" w:rsidRPr="003F4A2D" w:rsidRDefault="00145B94" w:rsidP="00627BF8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1843" w:type="dxa"/>
          </w:tcPr>
          <w:p w14:paraId="0D6A33E0" w14:textId="77777777" w:rsidR="00145B94" w:rsidRPr="003F4A2D" w:rsidRDefault="00145B94" w:rsidP="00627BF8">
            <w:pPr>
              <w:rPr>
                <w:rFonts w:ascii="Sanskrit Text" w:hAnsi="Sanskrit Text" w:cs="Sanskrit Text"/>
                <w:lang w:val="en-US"/>
              </w:rPr>
            </w:pPr>
          </w:p>
        </w:tc>
      </w:tr>
      <w:tr w:rsidR="00145B94" w:rsidRPr="005774E9" w14:paraId="387BB4E3" w14:textId="77777777" w:rsidTr="006A1A29">
        <w:tc>
          <w:tcPr>
            <w:tcW w:w="2552" w:type="dxa"/>
          </w:tcPr>
          <w:p w14:paraId="7265F358" w14:textId="77777777" w:rsidR="00145B94" w:rsidRPr="003F4A2D" w:rsidRDefault="00145B94" w:rsidP="00627BF8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1701" w:type="dxa"/>
          </w:tcPr>
          <w:p w14:paraId="1F52829D" w14:textId="11EDFF40" w:rsidR="00145B94" w:rsidRPr="003F4A2D" w:rsidRDefault="00145B94" w:rsidP="00627BF8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2126" w:type="dxa"/>
          </w:tcPr>
          <w:p w14:paraId="3B697290" w14:textId="77777777" w:rsidR="00145B94" w:rsidRPr="003F4A2D" w:rsidRDefault="00145B94" w:rsidP="00627BF8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1843" w:type="dxa"/>
          </w:tcPr>
          <w:p w14:paraId="575CDAA0" w14:textId="77777777" w:rsidR="00145B94" w:rsidRPr="003F4A2D" w:rsidRDefault="00145B94" w:rsidP="00627BF8">
            <w:pPr>
              <w:rPr>
                <w:rFonts w:ascii="Sanskrit Text" w:hAnsi="Sanskrit Text" w:cs="Sanskrit Text"/>
                <w:lang w:val="en-US"/>
              </w:rPr>
            </w:pPr>
          </w:p>
        </w:tc>
      </w:tr>
    </w:tbl>
    <w:p w14:paraId="09E14D46" w14:textId="77777777" w:rsidR="004E3CF7" w:rsidRPr="003F4A2D" w:rsidRDefault="004E3CF7" w:rsidP="004E3CF7">
      <w:pPr>
        <w:spacing w:after="0" w:line="240" w:lineRule="auto"/>
        <w:ind w:left="360"/>
        <w:rPr>
          <w:rFonts w:ascii="Sanskrit Text" w:hAnsi="Sanskrit Text" w:cs="Sanskrit Text"/>
          <w:lang w:val="en-US"/>
        </w:rPr>
      </w:pPr>
    </w:p>
    <w:p w14:paraId="7FB15230" w14:textId="77777777" w:rsidR="00B40604" w:rsidRPr="003F4A2D" w:rsidRDefault="00B40604" w:rsidP="00B40604">
      <w:pPr>
        <w:spacing w:after="0"/>
        <w:rPr>
          <w:rFonts w:ascii="Sanskrit Text" w:hAnsi="Sanskrit Text" w:cs="Sanskrit Text"/>
          <w:b/>
          <w:lang w:val="en-US"/>
        </w:rPr>
      </w:pPr>
    </w:p>
    <w:p w14:paraId="50AAFD70" w14:textId="14B6997C" w:rsidR="00B40604" w:rsidRPr="003F4A2D" w:rsidRDefault="00B40604" w:rsidP="008A4C88">
      <w:pPr>
        <w:pStyle w:val="Heading2"/>
        <w:rPr>
          <w:b w:val="0"/>
          <w:bCs w:val="0"/>
        </w:rPr>
      </w:pPr>
      <w:r w:rsidRPr="003F4A2D">
        <w:t>Dissemination</w:t>
      </w:r>
    </w:p>
    <w:p w14:paraId="31D501E3" w14:textId="6C15BD9C" w:rsidR="00B40604" w:rsidRPr="003F4A2D" w:rsidRDefault="00B40604" w:rsidP="00B40604">
      <w:pPr>
        <w:pStyle w:val="ListParagraph"/>
        <w:numPr>
          <w:ilvl w:val="0"/>
          <w:numId w:val="6"/>
        </w:num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Who are the users of your </w:t>
      </w:r>
      <w:r w:rsidR="00B43876" w:rsidRPr="003F4A2D">
        <w:rPr>
          <w:rFonts w:ascii="Sanskrit Text" w:hAnsi="Sanskrit Text" w:cs="Sanskrit Text"/>
          <w:lang w:val="en-US"/>
        </w:rPr>
        <w:t>EGS</w:t>
      </w:r>
      <w:r w:rsidRPr="003F4A2D">
        <w:rPr>
          <w:rFonts w:ascii="Sanskrit Text" w:hAnsi="Sanskrit Text" w:cs="Sanskrit Text"/>
          <w:lang w:val="en-US"/>
        </w:rPr>
        <w:t>?</w:t>
      </w:r>
    </w:p>
    <w:p w14:paraId="19180DC6" w14:textId="28830EA1" w:rsidR="0060540B" w:rsidRPr="003F4A2D" w:rsidRDefault="0060540B" w:rsidP="003A61EF">
      <w:pPr>
        <w:pStyle w:val="ListParagraph"/>
        <w:numPr>
          <w:ilvl w:val="1"/>
          <w:numId w:val="11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Breeder seeds</w:t>
      </w:r>
    </w:p>
    <w:p w14:paraId="46D4FA26" w14:textId="312E2F2B" w:rsidR="0060540B" w:rsidRPr="003F4A2D" w:rsidRDefault="0060540B" w:rsidP="003A61EF">
      <w:pPr>
        <w:pStyle w:val="ListParagraph"/>
        <w:numPr>
          <w:ilvl w:val="1"/>
          <w:numId w:val="11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Pre-basic seeds</w:t>
      </w:r>
    </w:p>
    <w:p w14:paraId="53D463B4" w14:textId="1F300282" w:rsidR="0060540B" w:rsidRPr="003F4A2D" w:rsidRDefault="0060540B" w:rsidP="003A61EF">
      <w:pPr>
        <w:pStyle w:val="ListParagraph"/>
        <w:numPr>
          <w:ilvl w:val="1"/>
          <w:numId w:val="11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Basic seeds</w:t>
      </w:r>
    </w:p>
    <w:p w14:paraId="5FA8708D" w14:textId="77777777" w:rsidR="00D23E01" w:rsidRPr="003F4A2D" w:rsidRDefault="00D23E01" w:rsidP="00D23E01">
      <w:pPr>
        <w:pStyle w:val="ListParagraph"/>
        <w:numPr>
          <w:ilvl w:val="0"/>
          <w:numId w:val="6"/>
        </w:numPr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What are the access conditions for different users, including the above users you mentioned? </w:t>
      </w:r>
    </w:p>
    <w:p w14:paraId="02DEC977" w14:textId="62C69958" w:rsidR="00D23E01" w:rsidRPr="003F4A2D" w:rsidRDefault="00D23E01" w:rsidP="003A61EF">
      <w:pPr>
        <w:pStyle w:val="ListParagraph"/>
        <w:numPr>
          <w:ilvl w:val="1"/>
          <w:numId w:val="12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F</w:t>
      </w:r>
      <w:r w:rsidR="00B43876" w:rsidRPr="003F4A2D">
        <w:rPr>
          <w:rFonts w:ascii="Sanskrit Text" w:hAnsi="Sanskrit Text" w:cs="Sanskrit Text"/>
          <w:lang w:val="en-US"/>
        </w:rPr>
        <w:t>armers’ organizations</w:t>
      </w:r>
      <w:r w:rsidR="00A519EF" w:rsidRPr="003F4A2D">
        <w:rPr>
          <w:rFonts w:ascii="Sanskrit Text" w:hAnsi="Sanskrit Text" w:cs="Sanskrit Text"/>
          <w:lang w:val="en-US"/>
        </w:rPr>
        <w:t xml:space="preserve">, e.g., seed producer </w:t>
      </w:r>
      <w:r w:rsidR="00A06F0C" w:rsidRPr="003F4A2D">
        <w:rPr>
          <w:rFonts w:ascii="Sanskrit Text" w:hAnsi="Sanskrit Text" w:cs="Sanskrit Text"/>
          <w:lang w:val="en-US"/>
        </w:rPr>
        <w:t>cooperatives or unions</w:t>
      </w:r>
    </w:p>
    <w:p w14:paraId="7D1E8F78" w14:textId="77777777" w:rsidR="00D23E01" w:rsidRPr="003F4A2D" w:rsidRDefault="00350EE4" w:rsidP="003A61EF">
      <w:pPr>
        <w:pStyle w:val="ListParagraph"/>
        <w:numPr>
          <w:ilvl w:val="1"/>
          <w:numId w:val="12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NGOs</w:t>
      </w:r>
    </w:p>
    <w:p w14:paraId="3582E289" w14:textId="77777777" w:rsidR="00CB3E51" w:rsidRPr="003F4A2D" w:rsidRDefault="00CB3E51" w:rsidP="003A61EF">
      <w:pPr>
        <w:pStyle w:val="ListParagraph"/>
        <w:numPr>
          <w:ilvl w:val="1"/>
          <w:numId w:val="12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lastRenderedPageBreak/>
        <w:t xml:space="preserve">Individual </w:t>
      </w:r>
      <w:r w:rsidR="00B43876" w:rsidRPr="003F4A2D">
        <w:rPr>
          <w:rFonts w:ascii="Sanskrit Text" w:hAnsi="Sanskrit Text" w:cs="Sanskrit Text"/>
          <w:lang w:val="en-US"/>
        </w:rPr>
        <w:t>out-grower</w:t>
      </w:r>
      <w:r w:rsidRPr="003F4A2D">
        <w:rPr>
          <w:rFonts w:ascii="Sanskrit Text" w:hAnsi="Sanskrit Text" w:cs="Sanskrit Text"/>
          <w:lang w:val="en-US"/>
        </w:rPr>
        <w:t>s</w:t>
      </w:r>
    </w:p>
    <w:p w14:paraId="49E1726C" w14:textId="7948752A" w:rsidR="00CB3E51" w:rsidRPr="003F4A2D" w:rsidRDefault="00A519EF" w:rsidP="003A61EF">
      <w:pPr>
        <w:pStyle w:val="ListParagraph"/>
        <w:numPr>
          <w:ilvl w:val="1"/>
          <w:numId w:val="12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Government seed companies </w:t>
      </w:r>
    </w:p>
    <w:p w14:paraId="149ED227" w14:textId="16FA7382" w:rsidR="00A519EF" w:rsidRPr="003F4A2D" w:rsidRDefault="00CB3E51" w:rsidP="003A61EF">
      <w:pPr>
        <w:pStyle w:val="ListParagraph"/>
        <w:numPr>
          <w:ilvl w:val="1"/>
          <w:numId w:val="12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N</w:t>
      </w:r>
      <w:r w:rsidR="00B43876" w:rsidRPr="003F4A2D">
        <w:rPr>
          <w:rFonts w:ascii="Sanskrit Text" w:hAnsi="Sanskrit Text" w:cs="Sanskrit Text"/>
          <w:lang w:val="en-US"/>
        </w:rPr>
        <w:t xml:space="preserve">ational </w:t>
      </w:r>
      <w:r w:rsidR="00A519EF" w:rsidRPr="003F4A2D">
        <w:rPr>
          <w:rFonts w:ascii="Sanskrit Text" w:hAnsi="Sanskrit Text" w:cs="Sanskrit Text"/>
          <w:lang w:val="en-US"/>
        </w:rPr>
        <w:t xml:space="preserve">private seed companies </w:t>
      </w:r>
    </w:p>
    <w:p w14:paraId="53B6348F" w14:textId="38ACCD2C" w:rsidR="00B40604" w:rsidRPr="003F4A2D" w:rsidRDefault="00A519EF" w:rsidP="003A61EF">
      <w:pPr>
        <w:pStyle w:val="ListParagraph"/>
        <w:numPr>
          <w:ilvl w:val="1"/>
          <w:numId w:val="12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International </w:t>
      </w:r>
      <w:r w:rsidR="00B43876" w:rsidRPr="003F4A2D">
        <w:rPr>
          <w:rFonts w:ascii="Sanskrit Text" w:hAnsi="Sanskrit Text" w:cs="Sanskrit Text"/>
          <w:lang w:val="en-US"/>
        </w:rPr>
        <w:t xml:space="preserve">private </w:t>
      </w:r>
      <w:r w:rsidRPr="003F4A2D">
        <w:rPr>
          <w:rFonts w:ascii="Sanskrit Text" w:hAnsi="Sanskrit Text" w:cs="Sanskrit Text"/>
          <w:lang w:val="en-US"/>
        </w:rPr>
        <w:t xml:space="preserve">seed </w:t>
      </w:r>
      <w:r w:rsidR="00B43876" w:rsidRPr="003F4A2D">
        <w:rPr>
          <w:rFonts w:ascii="Sanskrit Text" w:hAnsi="Sanskrit Text" w:cs="Sanskrit Text"/>
          <w:lang w:val="en-US"/>
        </w:rPr>
        <w:t xml:space="preserve">companies  </w:t>
      </w:r>
    </w:p>
    <w:p w14:paraId="29BF68F9" w14:textId="7017FBF4" w:rsidR="00B23B4D" w:rsidRPr="003F4A2D" w:rsidRDefault="00B23B4D" w:rsidP="00B23B4D">
      <w:pPr>
        <w:pStyle w:val="ListParagraph"/>
        <w:numPr>
          <w:ilvl w:val="0"/>
          <w:numId w:val="6"/>
        </w:num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Are there users who cannot access your EGS</w:t>
      </w:r>
      <w:r w:rsidR="009D147E" w:rsidRPr="003F4A2D">
        <w:rPr>
          <w:rFonts w:ascii="Sanskrit Text" w:hAnsi="Sanskrit Text" w:cs="Sanskrit Text"/>
          <w:lang w:val="en-US"/>
        </w:rPr>
        <w:t xml:space="preserve">? If </w:t>
      </w:r>
      <w:r w:rsidR="00450FDF" w:rsidRPr="003F4A2D">
        <w:rPr>
          <w:rFonts w:ascii="Sanskrit Text" w:hAnsi="Sanskrit Text" w:cs="Sanskrit Text"/>
          <w:lang w:val="en-US"/>
        </w:rPr>
        <w:t>yes, which ones and w</w:t>
      </w:r>
      <w:r w:rsidRPr="003F4A2D">
        <w:rPr>
          <w:rFonts w:ascii="Sanskrit Text" w:hAnsi="Sanskrit Text" w:cs="Sanskrit Text"/>
          <w:lang w:val="en-US"/>
        </w:rPr>
        <w:t xml:space="preserve">hy? </w:t>
      </w:r>
    </w:p>
    <w:p w14:paraId="100B3CA6" w14:textId="3C2ADF2C" w:rsidR="00B40604" w:rsidRPr="003F4A2D" w:rsidRDefault="00B40604" w:rsidP="00F20937">
      <w:pPr>
        <w:pStyle w:val="ListParagraph"/>
        <w:numPr>
          <w:ilvl w:val="0"/>
          <w:numId w:val="6"/>
        </w:numPr>
        <w:spacing w:after="0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How </w:t>
      </w:r>
      <w:r w:rsidR="00F7372B" w:rsidRPr="003F4A2D">
        <w:rPr>
          <w:rFonts w:ascii="Sanskrit Text" w:hAnsi="Sanskrit Text" w:cs="Sanskrit Text"/>
          <w:lang w:val="en-US"/>
        </w:rPr>
        <w:t xml:space="preserve">do </w:t>
      </w:r>
      <w:r w:rsidR="00D271A4" w:rsidRPr="003F4A2D">
        <w:rPr>
          <w:rFonts w:ascii="Sanskrit Text" w:hAnsi="Sanskrit Text" w:cs="Sanskrit Text"/>
          <w:lang w:val="en-US"/>
        </w:rPr>
        <w:t xml:space="preserve">users get </w:t>
      </w:r>
      <w:r w:rsidRPr="003F4A2D">
        <w:rPr>
          <w:rFonts w:ascii="Sanskrit Text" w:hAnsi="Sanskrit Text" w:cs="Sanskrit Text"/>
          <w:lang w:val="en-US"/>
        </w:rPr>
        <w:t xml:space="preserve">information </w:t>
      </w:r>
      <w:r w:rsidR="00D271A4" w:rsidRPr="003F4A2D">
        <w:rPr>
          <w:rFonts w:ascii="Sanskrit Text" w:hAnsi="Sanskrit Text" w:cs="Sanskrit Text"/>
          <w:lang w:val="en-US"/>
        </w:rPr>
        <w:t xml:space="preserve">about the </w:t>
      </w:r>
      <w:r w:rsidR="00BD2EBC" w:rsidRPr="003F4A2D">
        <w:rPr>
          <w:rFonts w:ascii="Sanskrit Text" w:hAnsi="Sanskrit Text" w:cs="Sanskrit Text"/>
          <w:lang w:val="en-US"/>
        </w:rPr>
        <w:t xml:space="preserve">crops and their </w:t>
      </w:r>
      <w:r w:rsidR="00D271A4" w:rsidRPr="003F4A2D">
        <w:rPr>
          <w:rFonts w:ascii="Sanskrit Text" w:hAnsi="Sanskrit Text" w:cs="Sanskrit Text"/>
          <w:lang w:val="en-US"/>
        </w:rPr>
        <w:t>variet</w:t>
      </w:r>
      <w:r w:rsidR="00AD7D1C" w:rsidRPr="003F4A2D">
        <w:rPr>
          <w:rFonts w:ascii="Sanskrit Text" w:hAnsi="Sanskrit Text" w:cs="Sanskrit Text"/>
          <w:lang w:val="en-US"/>
        </w:rPr>
        <w:t>al traits</w:t>
      </w:r>
      <w:r w:rsidR="00551EF1" w:rsidRPr="003F4A2D">
        <w:rPr>
          <w:rFonts w:ascii="Sanskrit Text" w:hAnsi="Sanskrit Text" w:cs="Sanskrit Text"/>
          <w:lang w:val="en-US"/>
        </w:rPr>
        <w:t xml:space="preserve"> of seeds you disseminate</w:t>
      </w:r>
      <w:r w:rsidRPr="003F4A2D">
        <w:rPr>
          <w:rFonts w:ascii="Sanskrit Text" w:hAnsi="Sanskrit Text" w:cs="Sanskrit Text"/>
          <w:lang w:val="en-US"/>
        </w:rPr>
        <w:t xml:space="preserve">? </w:t>
      </w:r>
    </w:p>
    <w:p w14:paraId="2C0394B6" w14:textId="7AE87056" w:rsidR="000247AC" w:rsidRPr="003F4A2D" w:rsidRDefault="000247AC" w:rsidP="003A61EF">
      <w:pPr>
        <w:pStyle w:val="ListParagraph"/>
        <w:numPr>
          <w:ilvl w:val="1"/>
          <w:numId w:val="13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Information channel</w:t>
      </w:r>
    </w:p>
    <w:p w14:paraId="378721E0" w14:textId="0704A372" w:rsidR="00B40604" w:rsidRPr="003F4A2D" w:rsidRDefault="000247AC" w:rsidP="003A61EF">
      <w:pPr>
        <w:pStyle w:val="ListParagraph"/>
        <w:numPr>
          <w:ilvl w:val="1"/>
          <w:numId w:val="13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>Variety promotion strategies (if any)</w:t>
      </w:r>
      <w:r w:rsidR="00B40604" w:rsidRPr="003F4A2D">
        <w:rPr>
          <w:rFonts w:ascii="Sanskrit Text" w:hAnsi="Sanskrit Text" w:cs="Sanskrit Text"/>
          <w:lang w:val="en-US"/>
        </w:rPr>
        <w:t xml:space="preserve">    </w:t>
      </w:r>
    </w:p>
    <w:p w14:paraId="654A7DFC" w14:textId="77777777" w:rsidR="00126669" w:rsidRDefault="00126669" w:rsidP="00126669">
      <w:pPr>
        <w:rPr>
          <w:rFonts w:ascii="Sanskrit Text" w:hAnsi="Sanskrit Text" w:cs="Sanskrit Text"/>
          <w:lang w:val="en-US"/>
        </w:rPr>
      </w:pPr>
    </w:p>
    <w:p w14:paraId="3E7F13AD" w14:textId="5F4B4732" w:rsidR="00126669" w:rsidRPr="001958C8" w:rsidRDefault="00126669" w:rsidP="008A4C88">
      <w:pPr>
        <w:pStyle w:val="Heading2"/>
        <w:rPr>
          <w:b w:val="0"/>
          <w:bCs w:val="0"/>
        </w:rPr>
      </w:pPr>
      <w:r w:rsidRPr="001958C8">
        <w:t>Strengths and weaknesses</w:t>
      </w:r>
    </w:p>
    <w:p w14:paraId="562B642B" w14:textId="177BF31D" w:rsidR="00B40604" w:rsidRPr="001958C8" w:rsidRDefault="00927DE8" w:rsidP="001958C8">
      <w:pPr>
        <w:rPr>
          <w:rFonts w:ascii="Sanskrit Text" w:hAnsi="Sanskrit Text" w:cs="Sanskrit Text"/>
          <w:lang w:val="en-US"/>
        </w:rPr>
      </w:pPr>
      <w:r w:rsidRPr="00927DE8">
        <w:rPr>
          <w:rFonts w:ascii="Sanskrit Text" w:hAnsi="Sanskrit Text" w:cs="Sanskrit Text"/>
          <w:lang w:val="en-US"/>
        </w:rPr>
        <w:t>a)</w:t>
      </w:r>
      <w:r w:rsidRPr="00927DE8">
        <w:rPr>
          <w:rFonts w:ascii="Sanskrit Text" w:hAnsi="Sanskrit Text" w:cs="Sanskrit Text"/>
          <w:lang w:val="en-US"/>
        </w:rPr>
        <w:tab/>
        <w:t xml:space="preserve">Overall, what are the main strengths and weaknesses of your </w:t>
      </w:r>
      <w:r>
        <w:rPr>
          <w:rFonts w:ascii="Sanskrit Text" w:hAnsi="Sanskrit Text" w:cs="Sanskrit Text"/>
          <w:lang w:val="en-US"/>
        </w:rPr>
        <w:t xml:space="preserve">breeding program? </w:t>
      </w:r>
    </w:p>
    <w:p w14:paraId="1AC6FBA0" w14:textId="77777777" w:rsidR="00E3293D" w:rsidRPr="003F4A2D" w:rsidRDefault="00E3293D" w:rsidP="00E3293D">
      <w:pPr>
        <w:pStyle w:val="ListParagraph"/>
        <w:rPr>
          <w:rFonts w:ascii="Sanskrit Text" w:hAnsi="Sanskrit Text" w:cs="Sanskrit Text"/>
          <w:lang w:val="en-US"/>
        </w:rPr>
      </w:pPr>
    </w:p>
    <w:p w14:paraId="1B08A4F7" w14:textId="1C6E5D4B" w:rsidR="00B40604" w:rsidRPr="00E3293D" w:rsidRDefault="003C6A15" w:rsidP="008A4C88">
      <w:pPr>
        <w:pStyle w:val="Heading2"/>
        <w:rPr>
          <w:b w:val="0"/>
          <w:bCs w:val="0"/>
        </w:rPr>
      </w:pPr>
      <w:r w:rsidRPr="00E3293D">
        <w:t>Coordination with other actors</w:t>
      </w:r>
    </w:p>
    <w:p w14:paraId="0D167D84" w14:textId="5B973200" w:rsidR="00B227FA" w:rsidRPr="00D4372F" w:rsidRDefault="00B227FA" w:rsidP="00B227FA">
      <w:pPr>
        <w:pStyle w:val="ListParagraph"/>
        <w:numPr>
          <w:ilvl w:val="0"/>
          <w:numId w:val="19"/>
        </w:numPr>
        <w:spacing w:after="0"/>
        <w:rPr>
          <w:rFonts w:ascii="Sanskrit Text" w:hAnsi="Sanskrit Text" w:cs="Sanskrit Text"/>
          <w:lang w:val="en-US"/>
        </w:rPr>
      </w:pPr>
      <w:r w:rsidRPr="00D4372F">
        <w:rPr>
          <w:rFonts w:ascii="Sanskrit Text" w:hAnsi="Sanskrit Text" w:cs="Sanskrit Text"/>
          <w:lang w:val="en-US"/>
        </w:rPr>
        <w:t>Wh</w:t>
      </w:r>
      <w:r>
        <w:rPr>
          <w:rFonts w:ascii="Sanskrit Text" w:hAnsi="Sanskrit Text" w:cs="Sanskrit Text"/>
          <w:lang w:val="en-US"/>
        </w:rPr>
        <w:t xml:space="preserve">o </w:t>
      </w:r>
      <w:r w:rsidRPr="00D4372F">
        <w:rPr>
          <w:rFonts w:ascii="Sanskrit Text" w:hAnsi="Sanskrit Text" w:cs="Sanskrit Text"/>
          <w:lang w:val="en-US"/>
        </w:rPr>
        <w:t xml:space="preserve">are the </w:t>
      </w:r>
      <w:r w:rsidRPr="00D4372F">
        <w:rPr>
          <w:rFonts w:ascii="Sanskrit Text" w:hAnsi="Sanskrit Text" w:cs="Sanskrit Text"/>
          <w:u w:val="single"/>
          <w:lang w:val="en-US"/>
        </w:rPr>
        <w:t>main actors</w:t>
      </w:r>
      <w:r w:rsidRPr="00D4372F">
        <w:rPr>
          <w:rFonts w:ascii="Sanskrit Text" w:hAnsi="Sanskrit Text" w:cs="Sanskrit Text"/>
          <w:lang w:val="en-US"/>
        </w:rPr>
        <w:t xml:space="preserve"> you work </w:t>
      </w:r>
      <w:proofErr w:type="gramStart"/>
      <w:r w:rsidR="00824669">
        <w:rPr>
          <w:rFonts w:ascii="Sanskrit Text" w:hAnsi="Sanskrit Text" w:cs="Sanskrit Text"/>
          <w:lang w:val="en-US"/>
        </w:rPr>
        <w:t>with?</w:t>
      </w:r>
      <w:r w:rsidRPr="00D4372F">
        <w:rPr>
          <w:rFonts w:ascii="Sanskrit Text" w:hAnsi="Sanskrit Text" w:cs="Sanskrit Text"/>
          <w:i/>
          <w:iCs/>
          <w:lang w:val="en-US"/>
        </w:rPr>
        <w:t>(</w:t>
      </w:r>
      <w:proofErr w:type="gramEnd"/>
      <w:r w:rsidRPr="00D4372F">
        <w:rPr>
          <w:rFonts w:ascii="Sanskrit Text" w:hAnsi="Sanskrit Text" w:cs="Sanskrit Text"/>
          <w:i/>
          <w:iCs/>
          <w:lang w:val="en-US"/>
        </w:rPr>
        <w:t>check off all that apply)</w:t>
      </w:r>
    </w:p>
    <w:p w14:paraId="11101871" w14:textId="77777777" w:rsidR="001602C4" w:rsidRPr="001602C4" w:rsidRDefault="001602C4" w:rsidP="001602C4">
      <w:pPr>
        <w:pStyle w:val="ListParagraph"/>
        <w:numPr>
          <w:ilvl w:val="0"/>
          <w:numId w:val="20"/>
        </w:numPr>
        <w:spacing w:after="0"/>
        <w:rPr>
          <w:rFonts w:ascii="Sanskrit Text" w:hAnsi="Sanskrit Text" w:cs="Sanskrit Text"/>
          <w:lang w:val="en-US"/>
        </w:rPr>
      </w:pPr>
      <w:r w:rsidRPr="001602C4">
        <w:rPr>
          <w:rFonts w:ascii="Sanskrit Text" w:hAnsi="Sanskrit Text" w:cs="Sanskrit Text"/>
          <w:lang w:val="en-US"/>
        </w:rPr>
        <w:t xml:space="preserve">Genebanks </w:t>
      </w:r>
    </w:p>
    <w:p w14:paraId="0D0EDEE7" w14:textId="039E306F" w:rsidR="001602C4" w:rsidRPr="001602C4" w:rsidRDefault="001602C4" w:rsidP="001602C4">
      <w:pPr>
        <w:pStyle w:val="ListParagraph"/>
        <w:numPr>
          <w:ilvl w:val="0"/>
          <w:numId w:val="20"/>
        </w:numPr>
        <w:spacing w:after="0"/>
        <w:rPr>
          <w:rFonts w:ascii="Sanskrit Text" w:hAnsi="Sanskrit Text" w:cs="Sanskrit Text"/>
          <w:lang w:val="en-US"/>
        </w:rPr>
      </w:pPr>
      <w:r w:rsidRPr="001602C4">
        <w:rPr>
          <w:rFonts w:ascii="Sanskrit Text" w:hAnsi="Sanskrit Text" w:cs="Sanskrit Text"/>
          <w:lang w:val="en-US"/>
        </w:rPr>
        <w:t xml:space="preserve">Agricultural extension </w:t>
      </w:r>
    </w:p>
    <w:p w14:paraId="0E8A0CFA" w14:textId="77777777" w:rsidR="001602C4" w:rsidRPr="001602C4" w:rsidRDefault="001602C4" w:rsidP="001602C4">
      <w:pPr>
        <w:pStyle w:val="ListParagraph"/>
        <w:numPr>
          <w:ilvl w:val="0"/>
          <w:numId w:val="20"/>
        </w:numPr>
        <w:spacing w:after="0"/>
        <w:rPr>
          <w:rFonts w:ascii="Sanskrit Text" w:hAnsi="Sanskrit Text" w:cs="Sanskrit Text"/>
          <w:lang w:val="en-US"/>
        </w:rPr>
      </w:pPr>
      <w:r w:rsidRPr="001602C4">
        <w:rPr>
          <w:rFonts w:ascii="Sanskrit Text" w:hAnsi="Sanskrit Text" w:cs="Sanskrit Text"/>
          <w:lang w:val="en-US"/>
        </w:rPr>
        <w:t xml:space="preserve">Farmer organizations, e.g., seed producer cooperatives </w:t>
      </w:r>
    </w:p>
    <w:p w14:paraId="61208A1E" w14:textId="77777777" w:rsidR="001602C4" w:rsidRPr="001602C4" w:rsidRDefault="001602C4" w:rsidP="001602C4">
      <w:pPr>
        <w:pStyle w:val="ListParagraph"/>
        <w:numPr>
          <w:ilvl w:val="0"/>
          <w:numId w:val="20"/>
        </w:numPr>
        <w:spacing w:after="0"/>
        <w:rPr>
          <w:rFonts w:ascii="Sanskrit Text" w:hAnsi="Sanskrit Text" w:cs="Sanskrit Text"/>
          <w:lang w:val="en-US"/>
        </w:rPr>
      </w:pPr>
      <w:r w:rsidRPr="001602C4">
        <w:rPr>
          <w:rFonts w:ascii="Sanskrit Text" w:hAnsi="Sanskrit Text" w:cs="Sanskrit Text"/>
          <w:lang w:val="en-US"/>
        </w:rPr>
        <w:t>Individual farmers</w:t>
      </w:r>
    </w:p>
    <w:p w14:paraId="385F7CB0" w14:textId="77777777" w:rsidR="001602C4" w:rsidRPr="001602C4" w:rsidRDefault="001602C4" w:rsidP="001602C4">
      <w:pPr>
        <w:pStyle w:val="ListParagraph"/>
        <w:numPr>
          <w:ilvl w:val="0"/>
          <w:numId w:val="20"/>
        </w:numPr>
        <w:spacing w:after="0"/>
        <w:rPr>
          <w:rFonts w:ascii="Sanskrit Text" w:hAnsi="Sanskrit Text" w:cs="Sanskrit Text"/>
          <w:lang w:val="en-US"/>
        </w:rPr>
      </w:pPr>
      <w:r w:rsidRPr="001602C4">
        <w:rPr>
          <w:rFonts w:ascii="Sanskrit Text" w:hAnsi="Sanskrit Text" w:cs="Sanskrit Text"/>
          <w:lang w:val="en-US"/>
        </w:rPr>
        <w:t>NGOs</w:t>
      </w:r>
    </w:p>
    <w:p w14:paraId="423F32F8" w14:textId="77777777" w:rsidR="001602C4" w:rsidRPr="001602C4" w:rsidRDefault="001602C4" w:rsidP="001602C4">
      <w:pPr>
        <w:pStyle w:val="ListParagraph"/>
        <w:numPr>
          <w:ilvl w:val="0"/>
          <w:numId w:val="20"/>
        </w:numPr>
        <w:spacing w:after="0"/>
        <w:rPr>
          <w:rFonts w:ascii="Sanskrit Text" w:hAnsi="Sanskrit Text" w:cs="Sanskrit Text"/>
          <w:lang w:val="en-US"/>
        </w:rPr>
      </w:pPr>
      <w:r w:rsidRPr="001602C4">
        <w:rPr>
          <w:rFonts w:ascii="Sanskrit Text" w:hAnsi="Sanskrit Text" w:cs="Sanskrit Text"/>
          <w:lang w:val="en-US"/>
        </w:rPr>
        <w:t>Plant variety release committee and registration office</w:t>
      </w:r>
    </w:p>
    <w:p w14:paraId="0D93356E" w14:textId="77777777" w:rsidR="001602C4" w:rsidRPr="001602C4" w:rsidRDefault="001602C4" w:rsidP="001602C4">
      <w:pPr>
        <w:pStyle w:val="ListParagraph"/>
        <w:numPr>
          <w:ilvl w:val="0"/>
          <w:numId w:val="20"/>
        </w:numPr>
        <w:spacing w:after="0"/>
        <w:rPr>
          <w:rFonts w:ascii="Sanskrit Text" w:hAnsi="Sanskrit Text" w:cs="Sanskrit Text"/>
          <w:lang w:val="en-US"/>
        </w:rPr>
      </w:pPr>
      <w:r w:rsidRPr="001602C4">
        <w:rPr>
          <w:rFonts w:ascii="Sanskrit Text" w:hAnsi="Sanskrit Text" w:cs="Sanskrit Text"/>
          <w:lang w:val="en-US"/>
        </w:rPr>
        <w:t>New plant variety protection bureau</w:t>
      </w:r>
    </w:p>
    <w:p w14:paraId="63756E90" w14:textId="77777777" w:rsidR="001602C4" w:rsidRPr="001602C4" w:rsidRDefault="001602C4" w:rsidP="001602C4">
      <w:pPr>
        <w:pStyle w:val="ListParagraph"/>
        <w:numPr>
          <w:ilvl w:val="0"/>
          <w:numId w:val="20"/>
        </w:numPr>
        <w:spacing w:after="0"/>
        <w:rPr>
          <w:rFonts w:ascii="Sanskrit Text" w:hAnsi="Sanskrit Text" w:cs="Sanskrit Text"/>
          <w:lang w:val="en-US"/>
        </w:rPr>
      </w:pPr>
      <w:r w:rsidRPr="001602C4">
        <w:rPr>
          <w:rFonts w:ascii="Sanskrit Text" w:hAnsi="Sanskrit Text" w:cs="Sanskrit Text"/>
          <w:lang w:val="en-US"/>
        </w:rPr>
        <w:t>Seed quality control agency and plant protection and quarantine authority</w:t>
      </w:r>
    </w:p>
    <w:p w14:paraId="2B1F6D98" w14:textId="77777777" w:rsidR="001602C4" w:rsidRPr="001602C4" w:rsidRDefault="001602C4" w:rsidP="001602C4">
      <w:pPr>
        <w:pStyle w:val="ListParagraph"/>
        <w:numPr>
          <w:ilvl w:val="0"/>
          <w:numId w:val="20"/>
        </w:numPr>
        <w:spacing w:after="0"/>
        <w:rPr>
          <w:rFonts w:ascii="Sanskrit Text" w:hAnsi="Sanskrit Text" w:cs="Sanskrit Text"/>
          <w:lang w:val="en-US"/>
        </w:rPr>
      </w:pPr>
      <w:r w:rsidRPr="001602C4">
        <w:rPr>
          <w:rFonts w:ascii="Sanskrit Text" w:hAnsi="Sanskrit Text" w:cs="Sanskrit Text"/>
          <w:lang w:val="en-US"/>
        </w:rPr>
        <w:t>Seed companies</w:t>
      </w:r>
    </w:p>
    <w:p w14:paraId="5FDEC7DF" w14:textId="77777777" w:rsidR="00B227FA" w:rsidRPr="00BB1AD2" w:rsidRDefault="00B227FA" w:rsidP="00B227FA">
      <w:pPr>
        <w:pStyle w:val="ListParagraph"/>
        <w:numPr>
          <w:ilvl w:val="0"/>
          <w:numId w:val="20"/>
        </w:numPr>
        <w:spacing w:after="0"/>
        <w:rPr>
          <w:rFonts w:ascii="Sanskrit Text" w:hAnsi="Sanskrit Text" w:cs="Sanskrit Text"/>
          <w:lang w:val="en-US"/>
        </w:rPr>
      </w:pPr>
      <w:r w:rsidRPr="00BB1AD2">
        <w:rPr>
          <w:rFonts w:ascii="Sanskrit Text" w:hAnsi="Sanskrit Text" w:cs="Sanskrit Text"/>
          <w:lang w:val="en-US"/>
        </w:rPr>
        <w:t>Other</w:t>
      </w:r>
      <w:r>
        <w:rPr>
          <w:rFonts w:ascii="Sanskrit Text" w:hAnsi="Sanskrit Text" w:cs="Sanskrit Text"/>
          <w:lang w:val="en-US"/>
        </w:rPr>
        <w:t>s (specify</w:t>
      </w:r>
      <w:proofErr w:type="gramStart"/>
      <w:r>
        <w:rPr>
          <w:rFonts w:ascii="Sanskrit Text" w:hAnsi="Sanskrit Text" w:cs="Sanskrit Text"/>
          <w:lang w:val="en-US"/>
        </w:rPr>
        <w:t>):_</w:t>
      </w:r>
      <w:proofErr w:type="gramEnd"/>
      <w:r>
        <w:rPr>
          <w:rFonts w:ascii="Sanskrit Text" w:hAnsi="Sanskrit Text" w:cs="Sanskrit Text"/>
          <w:lang w:val="en-US"/>
        </w:rPr>
        <w:t>_________________________________</w:t>
      </w:r>
    </w:p>
    <w:p w14:paraId="00A6AAAE" w14:textId="77777777" w:rsidR="00B227FA" w:rsidRPr="00FD5588" w:rsidRDefault="00B227FA" w:rsidP="00B227FA">
      <w:pPr>
        <w:pStyle w:val="ListParagraph"/>
        <w:numPr>
          <w:ilvl w:val="0"/>
          <w:numId w:val="19"/>
        </w:numPr>
        <w:spacing w:after="0"/>
        <w:rPr>
          <w:rFonts w:ascii="Sanskrit Text" w:hAnsi="Sanskrit Text" w:cs="Sanskrit Text"/>
          <w:lang w:val="en-US"/>
        </w:rPr>
      </w:pPr>
      <w:r w:rsidRPr="00FD5588">
        <w:rPr>
          <w:rFonts w:ascii="Sanskrit Text" w:hAnsi="Sanskrit Text" w:cs="Sanskrit Text"/>
          <w:lang w:val="en-US"/>
        </w:rPr>
        <w:t>How well do</w:t>
      </w:r>
      <w:r>
        <w:rPr>
          <w:rFonts w:ascii="Sanskrit Text" w:hAnsi="Sanskrit Text" w:cs="Sanskrit Text"/>
          <w:lang w:val="en-US"/>
        </w:rPr>
        <w:t xml:space="preserve"> your interactions/collaborations with these </w:t>
      </w:r>
      <w:proofErr w:type="gramStart"/>
      <w:r>
        <w:rPr>
          <w:rFonts w:ascii="Sanskrit Text" w:hAnsi="Sanskrit Text" w:cs="Sanskrit Text"/>
          <w:lang w:val="en-US"/>
        </w:rPr>
        <w:t>actors</w:t>
      </w:r>
      <w:proofErr w:type="gramEnd"/>
      <w:r>
        <w:rPr>
          <w:rFonts w:ascii="Sanskrit Text" w:hAnsi="Sanskrit Text" w:cs="Sanskrit Text"/>
          <w:lang w:val="en-US"/>
        </w:rPr>
        <w:t xml:space="preserve"> function? </w:t>
      </w:r>
    </w:p>
    <w:p w14:paraId="14EE8192" w14:textId="77777777" w:rsidR="00B227FA" w:rsidRPr="00602B95" w:rsidRDefault="00B227FA" w:rsidP="00B227FA">
      <w:pPr>
        <w:pStyle w:val="ListParagraph"/>
        <w:numPr>
          <w:ilvl w:val="1"/>
          <w:numId w:val="19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>Are there any challenges</w:t>
      </w:r>
      <w:r w:rsidRPr="00195796">
        <w:rPr>
          <w:rFonts w:ascii="Sanskrit Text" w:hAnsi="Sanskrit Text" w:cs="Sanskrit Text"/>
          <w:lang w:val="en-US"/>
        </w:rPr>
        <w:t xml:space="preserve"> in</w:t>
      </w:r>
      <w:r w:rsidRPr="00602B95">
        <w:rPr>
          <w:rFonts w:ascii="Sanskrit Text" w:hAnsi="Sanskrit Text" w:cs="Sanskrit Text"/>
          <w:lang w:val="en-US"/>
        </w:rPr>
        <w:t xml:space="preserve"> coordinating your activities with</w:t>
      </w:r>
      <w:r w:rsidRPr="00195796">
        <w:rPr>
          <w:rFonts w:ascii="Sanskrit Text" w:hAnsi="Sanskrit Text" w:cs="Sanskrit Text"/>
          <w:lang w:val="en-US"/>
        </w:rPr>
        <w:t xml:space="preserve"> them</w:t>
      </w:r>
      <w:r w:rsidRPr="00602B95">
        <w:rPr>
          <w:rFonts w:ascii="Sanskrit Text" w:hAnsi="Sanskrit Text" w:cs="Sanskrit Text"/>
          <w:lang w:val="en-US"/>
        </w:rPr>
        <w:t>?</w:t>
      </w:r>
    </w:p>
    <w:p w14:paraId="1CED85E6" w14:textId="77777777" w:rsidR="00B227FA" w:rsidRDefault="00B227FA" w:rsidP="00B227FA">
      <w:pPr>
        <w:pStyle w:val="ListParagraph"/>
        <w:numPr>
          <w:ilvl w:val="1"/>
          <w:numId w:val="19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t>How do you think these interactions can be improved?</w:t>
      </w:r>
    </w:p>
    <w:p w14:paraId="5F368EF3" w14:textId="77777777" w:rsidR="00B227FA" w:rsidRDefault="00B227FA" w:rsidP="00B227FA">
      <w:pPr>
        <w:pStyle w:val="ListParagraph"/>
        <w:numPr>
          <w:ilvl w:val="0"/>
          <w:numId w:val="19"/>
        </w:numPr>
        <w:spacing w:after="0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t xml:space="preserve">Do you work with the national genebank? </w:t>
      </w:r>
      <w:r w:rsidRPr="00F75A08">
        <w:rPr>
          <w:rFonts w:ascii="Sanskrit Text" w:hAnsi="Sanskrit Text" w:cs="Sanskrit Text"/>
          <w:lang w:val="en-US"/>
        </w:rPr>
        <w:t xml:space="preserve">If so, how? </w:t>
      </w:r>
      <w:r>
        <w:rPr>
          <w:rFonts w:ascii="Sanskrit Text" w:hAnsi="Sanskrit Text" w:cs="Sanskrit Text"/>
          <w:lang w:val="en-US"/>
        </w:rPr>
        <w:t xml:space="preserve"> </w:t>
      </w:r>
    </w:p>
    <w:p w14:paraId="4B16DFEC" w14:textId="77777777" w:rsidR="00B227FA" w:rsidRPr="00F320F5" w:rsidRDefault="00B227FA" w:rsidP="00B227FA">
      <w:pPr>
        <w:pStyle w:val="ListParagraph"/>
        <w:numPr>
          <w:ilvl w:val="1"/>
          <w:numId w:val="19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F320F5">
        <w:rPr>
          <w:rFonts w:ascii="Sanskrit Text" w:hAnsi="Sanskrit Text" w:cs="Sanskrit Text"/>
          <w:lang w:val="en-US"/>
        </w:rPr>
        <w:t>Do you have suggestions on how the role of the national genebank can be improved?</w:t>
      </w:r>
    </w:p>
    <w:p w14:paraId="5EFDA28C" w14:textId="6CEC6AB0" w:rsidR="00D40D72" w:rsidRPr="003F4A2D" w:rsidRDefault="00D40D72" w:rsidP="00793580">
      <w:pPr>
        <w:pStyle w:val="ListParagraph"/>
        <w:ind w:left="709"/>
        <w:rPr>
          <w:rFonts w:ascii="Sanskrit Text" w:hAnsi="Sanskrit Text" w:cs="Sanskrit Text"/>
          <w:lang w:val="en-US"/>
        </w:rPr>
      </w:pPr>
    </w:p>
    <w:p w14:paraId="55AC0A4E" w14:textId="77777777" w:rsidR="00800C82" w:rsidRDefault="00800C82">
      <w:pPr>
        <w:rPr>
          <w:rFonts w:ascii="Sanskrit Text" w:hAnsi="Sanskrit Text" w:cs="Sanskrit Text"/>
          <w:b/>
          <w:bCs/>
          <w:lang w:val="en-US"/>
        </w:rPr>
      </w:pPr>
      <w:r>
        <w:rPr>
          <w:rFonts w:ascii="Sanskrit Text" w:hAnsi="Sanskrit Text" w:cs="Sanskrit Text"/>
          <w:b/>
          <w:bCs/>
          <w:lang w:val="en-US"/>
        </w:rPr>
        <w:br w:type="page"/>
      </w:r>
    </w:p>
    <w:p w14:paraId="1861D997" w14:textId="3FE52AE9" w:rsidR="005E46A6" w:rsidRPr="00E3293D" w:rsidRDefault="00C81430" w:rsidP="008A4C88">
      <w:pPr>
        <w:pStyle w:val="Heading2"/>
      </w:pPr>
      <w:r w:rsidRPr="00E3293D">
        <w:lastRenderedPageBreak/>
        <w:t>Contextual factors</w:t>
      </w:r>
    </w:p>
    <w:p w14:paraId="3B88F5E3" w14:textId="38761687" w:rsidR="00897C3C" w:rsidRPr="00897C3C" w:rsidRDefault="00897C3C" w:rsidP="00897C3C">
      <w:pPr>
        <w:pStyle w:val="ListParagraph"/>
        <w:numPr>
          <w:ilvl w:val="0"/>
          <w:numId w:val="7"/>
        </w:numPr>
        <w:spacing w:after="0"/>
        <w:rPr>
          <w:rFonts w:ascii="Sanskrit Text" w:hAnsi="Sanskrit Text" w:cs="Sanskrit Text"/>
          <w:lang w:val="en-US"/>
        </w:rPr>
      </w:pPr>
      <w:r w:rsidRPr="00897C3C">
        <w:rPr>
          <w:rFonts w:ascii="Sanskrit Text" w:hAnsi="Sanskrit Text" w:cs="Sanskrit Text"/>
          <w:lang w:val="en-US"/>
        </w:rPr>
        <w:t xml:space="preserve">Which government policies and regulations effectively support your </w:t>
      </w:r>
      <w:r>
        <w:rPr>
          <w:rFonts w:ascii="Sanskrit Text" w:hAnsi="Sanskrit Text" w:cs="Sanskrit Text"/>
          <w:lang w:val="en-US"/>
        </w:rPr>
        <w:t xml:space="preserve">plant breeding </w:t>
      </w:r>
      <w:r w:rsidRPr="00897C3C">
        <w:rPr>
          <w:rFonts w:ascii="Sanskrit Text" w:hAnsi="Sanskrit Text" w:cs="Sanskrit Text"/>
          <w:lang w:val="en-US"/>
        </w:rPr>
        <w:t xml:space="preserve">work? </w:t>
      </w:r>
      <w:r w:rsidR="004438DD" w:rsidRPr="004438DD">
        <w:rPr>
          <w:rFonts w:ascii="Sanskrit Text" w:hAnsi="Sanskrit Text" w:cs="Sanskrit Text"/>
          <w:lang w:val="en-US"/>
        </w:rPr>
        <w:t>Which ones pose challenges? Please explain.</w:t>
      </w:r>
    </w:p>
    <w:p w14:paraId="0576E985" w14:textId="49AC119C" w:rsidR="00EC668E" w:rsidRPr="00EC668E" w:rsidRDefault="00EC668E" w:rsidP="00EC668E">
      <w:pPr>
        <w:pStyle w:val="ListParagraph"/>
        <w:numPr>
          <w:ilvl w:val="0"/>
          <w:numId w:val="7"/>
        </w:numPr>
        <w:spacing w:after="0"/>
        <w:ind w:left="709" w:hanging="425"/>
        <w:rPr>
          <w:rFonts w:ascii="Sanskrit Text" w:hAnsi="Sanskrit Text" w:cs="Sanskrit Text"/>
          <w:lang w:val="en-US"/>
        </w:rPr>
      </w:pPr>
      <w:r w:rsidRPr="00EC668E">
        <w:rPr>
          <w:rFonts w:ascii="Sanskrit Text" w:hAnsi="Sanskrit Text" w:cs="Sanskrit Text"/>
          <w:lang w:val="en-US"/>
        </w:rPr>
        <w:t xml:space="preserve">Are there local customs, beliefs, or </w:t>
      </w:r>
      <w:r w:rsidR="009E5535">
        <w:rPr>
          <w:rFonts w:ascii="Sanskrit Text" w:hAnsi="Sanskrit Text" w:cs="Sanskrit Text"/>
          <w:lang w:val="en-150"/>
        </w:rPr>
        <w:t xml:space="preserve">cultural </w:t>
      </w:r>
      <w:r w:rsidRPr="00EC668E">
        <w:rPr>
          <w:rFonts w:ascii="Sanskrit Text" w:hAnsi="Sanskrit Text" w:cs="Sanskrit Text"/>
          <w:lang w:val="en-US"/>
        </w:rPr>
        <w:t>practices that affect your seed-related work? How?</w:t>
      </w:r>
    </w:p>
    <w:p w14:paraId="2E1E5035" w14:textId="64084B69" w:rsidR="00C709BE" w:rsidRDefault="00EF3B6C" w:rsidP="00C709BE">
      <w:pPr>
        <w:pStyle w:val="ListParagraph"/>
        <w:numPr>
          <w:ilvl w:val="0"/>
          <w:numId w:val="7"/>
        </w:numPr>
        <w:spacing w:after="0"/>
        <w:ind w:left="709" w:hanging="425"/>
        <w:rPr>
          <w:rFonts w:ascii="Sanskrit Text" w:hAnsi="Sanskrit Text" w:cs="Sanskrit Text"/>
          <w:lang w:val="en-US"/>
        </w:rPr>
      </w:pPr>
      <w:r w:rsidRPr="003F4A2D">
        <w:rPr>
          <w:rFonts w:ascii="Sanskrit Text" w:hAnsi="Sanskrit Text" w:cs="Sanskrit Text"/>
          <w:lang w:val="en-US"/>
        </w:rPr>
        <w:t xml:space="preserve">What are the effects of </w:t>
      </w:r>
      <w:r w:rsidR="00B46FF7">
        <w:rPr>
          <w:rFonts w:ascii="Sanskrit Text" w:hAnsi="Sanskrit Text" w:cs="Sanskrit Text"/>
          <w:lang w:val="en-US"/>
        </w:rPr>
        <w:t xml:space="preserve">the </w:t>
      </w:r>
      <w:r w:rsidRPr="003F4A2D">
        <w:rPr>
          <w:rFonts w:ascii="Sanskrit Text" w:hAnsi="Sanskrit Text" w:cs="Sanskrit Text"/>
          <w:lang w:val="en-US"/>
        </w:rPr>
        <w:t>market</w:t>
      </w:r>
      <w:r w:rsidR="00B46FF7">
        <w:rPr>
          <w:rFonts w:ascii="Sanskrit Text" w:hAnsi="Sanskrit Text" w:cs="Sanskrit Text"/>
          <w:lang w:val="en-US"/>
        </w:rPr>
        <w:t>/economy</w:t>
      </w:r>
      <w:r w:rsidRPr="003F4A2D">
        <w:rPr>
          <w:rFonts w:ascii="Sanskrit Text" w:hAnsi="Sanskrit Text" w:cs="Sanskrit Text"/>
          <w:lang w:val="en-US"/>
        </w:rPr>
        <w:t xml:space="preserve"> </w:t>
      </w:r>
      <w:r w:rsidR="00910F07" w:rsidRPr="003F4A2D">
        <w:rPr>
          <w:rFonts w:ascii="Sanskrit Text" w:hAnsi="Sanskrit Text" w:cs="Sanskrit Text"/>
          <w:lang w:val="en-US"/>
        </w:rPr>
        <w:t xml:space="preserve">on </w:t>
      </w:r>
      <w:r w:rsidR="00C03B61">
        <w:rPr>
          <w:rFonts w:ascii="Sanskrit Text" w:hAnsi="Sanskrit Text" w:cs="Sanskrit Text"/>
          <w:lang w:val="en-US"/>
        </w:rPr>
        <w:t xml:space="preserve">your </w:t>
      </w:r>
      <w:r w:rsidR="008C6ED5">
        <w:rPr>
          <w:rFonts w:ascii="Sanskrit Text" w:hAnsi="Sanskrit Text" w:cs="Sanskrit Text"/>
          <w:lang w:val="en-US"/>
        </w:rPr>
        <w:t>activities</w:t>
      </w:r>
      <w:r w:rsidR="003B7F70">
        <w:rPr>
          <w:rFonts w:ascii="Sanskrit Text" w:hAnsi="Sanskrit Text" w:cs="Sanskrit Text"/>
          <w:lang w:val="en-US"/>
        </w:rPr>
        <w:t>?</w:t>
      </w:r>
      <w:r w:rsidR="00910F07" w:rsidRPr="003F4A2D">
        <w:rPr>
          <w:rFonts w:ascii="Sanskrit Text" w:hAnsi="Sanskrit Text" w:cs="Sanskrit Text"/>
          <w:lang w:val="en-US"/>
        </w:rPr>
        <w:t xml:space="preserve"> Give specific examples</w:t>
      </w:r>
    </w:p>
    <w:p w14:paraId="7E2CA522" w14:textId="77777777" w:rsidR="00A556C9" w:rsidRDefault="00A556C9" w:rsidP="00956D7A">
      <w:pPr>
        <w:rPr>
          <w:rFonts w:ascii="Sanskrit Text" w:hAnsi="Sanskrit Text" w:cs="Sanskrit Text"/>
          <w:b/>
          <w:bCs/>
          <w:i/>
          <w:iCs/>
          <w:lang w:val="en-US"/>
        </w:rPr>
      </w:pPr>
    </w:p>
    <w:p w14:paraId="66D22D08" w14:textId="08995A5F" w:rsidR="00956D7A" w:rsidRPr="004B78E7" w:rsidRDefault="00956D7A" w:rsidP="00956D7A">
      <w:pPr>
        <w:rPr>
          <w:rFonts w:ascii="Sanskrit Text" w:hAnsi="Sanskrit Text" w:cs="Sanskrit Text"/>
          <w:b/>
          <w:bCs/>
          <w:lang w:val="en-US"/>
        </w:rPr>
        <w:sectPr w:rsidR="00956D7A" w:rsidRPr="004B78E7" w:rsidSect="008D7271">
          <w:headerReference w:type="default" r:id="rId12"/>
          <w:footerReference w:type="default" r:id="rId13"/>
          <w:type w:val="continuous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3C05B21C" w14:textId="343B0FEB" w:rsidR="00B40604" w:rsidRPr="00E3293D" w:rsidRDefault="00B40604" w:rsidP="008A4C88">
      <w:pPr>
        <w:pStyle w:val="Heading2"/>
        <w:rPr>
          <w:b w:val="0"/>
          <w:bCs w:val="0"/>
        </w:rPr>
      </w:pPr>
      <w:r w:rsidRPr="00E3293D">
        <w:t>Recommendations</w:t>
      </w:r>
    </w:p>
    <w:p w14:paraId="7DC5CC94" w14:textId="77777777" w:rsidR="0023580D" w:rsidRPr="00233DF2" w:rsidRDefault="0023580D" w:rsidP="00233DF2">
      <w:pPr>
        <w:pStyle w:val="ListParagraph"/>
        <w:numPr>
          <w:ilvl w:val="0"/>
          <w:numId w:val="23"/>
        </w:numPr>
        <w:spacing w:after="0"/>
        <w:rPr>
          <w:rFonts w:ascii="Sanskrit Text" w:hAnsi="Sanskrit Text" w:cs="Sanskrit Text"/>
          <w:lang w:val="en-US"/>
        </w:rPr>
      </w:pPr>
      <w:r w:rsidRPr="00233DF2">
        <w:rPr>
          <w:rFonts w:ascii="Sanskrit Text" w:hAnsi="Sanskrit Text" w:cs="Sanskrit Text"/>
          <w:lang w:val="en-US"/>
        </w:rPr>
        <w:t xml:space="preserve">Is there anything else you would like to share about your activities or how the seed system is functioning? </w:t>
      </w:r>
    </w:p>
    <w:p w14:paraId="28463D02" w14:textId="77777777" w:rsidR="0023580D" w:rsidRPr="00233DF2" w:rsidRDefault="0023580D" w:rsidP="00233DF2">
      <w:pPr>
        <w:pStyle w:val="ListParagraph"/>
        <w:numPr>
          <w:ilvl w:val="0"/>
          <w:numId w:val="23"/>
        </w:numPr>
        <w:spacing w:after="0"/>
        <w:rPr>
          <w:rFonts w:ascii="Sanskrit Text" w:hAnsi="Sanskrit Text" w:cs="Sanskrit Text"/>
          <w:lang w:val="en-US"/>
        </w:rPr>
      </w:pPr>
      <w:r w:rsidRPr="00233DF2">
        <w:rPr>
          <w:rFonts w:ascii="Sanskrit Text" w:hAnsi="Sanskrit Text" w:cs="Sanskrit Text"/>
          <w:lang w:val="en-US"/>
        </w:rPr>
        <w:t xml:space="preserve">In your view, what are the key issues related to seed in this country? </w:t>
      </w:r>
    </w:p>
    <w:p w14:paraId="299F374A" w14:textId="77777777" w:rsidR="0023580D" w:rsidRPr="00233DF2" w:rsidRDefault="0023580D" w:rsidP="00233DF2">
      <w:pPr>
        <w:pStyle w:val="ListParagraph"/>
        <w:numPr>
          <w:ilvl w:val="0"/>
          <w:numId w:val="23"/>
        </w:numPr>
        <w:spacing w:after="0"/>
        <w:rPr>
          <w:rFonts w:ascii="Sanskrit Text" w:hAnsi="Sanskrit Text" w:cs="Sanskrit Text"/>
          <w:lang w:val="en-US"/>
        </w:rPr>
      </w:pPr>
      <w:r w:rsidRPr="00233DF2">
        <w:rPr>
          <w:rFonts w:ascii="Sanskrit Text" w:hAnsi="Sanskrit Text" w:cs="Sanskrit Text"/>
          <w:lang w:val="en-US"/>
        </w:rPr>
        <w:t>Do you have any suggestions or recommendations on how to improve farmers’ access to sufficient, good quality seed of preferred crops and varieties?</w:t>
      </w:r>
    </w:p>
    <w:p w14:paraId="0F2020E0" w14:textId="77777777" w:rsidR="006C3F06" w:rsidRPr="003F4A2D" w:rsidRDefault="006C3F06">
      <w:pPr>
        <w:rPr>
          <w:rFonts w:ascii="Sanskrit Text" w:hAnsi="Sanskrit Text" w:cs="Sanskrit Text"/>
          <w:lang w:val="en-US"/>
        </w:rPr>
      </w:pPr>
    </w:p>
    <w:sectPr w:rsidR="006C3F06" w:rsidRPr="003F4A2D" w:rsidSect="008D7271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A63DC" w14:textId="77777777" w:rsidR="00551AB1" w:rsidRDefault="00551AB1">
      <w:pPr>
        <w:spacing w:after="0" w:line="240" w:lineRule="auto"/>
      </w:pPr>
      <w:r>
        <w:separator/>
      </w:r>
    </w:p>
  </w:endnote>
  <w:endnote w:type="continuationSeparator" w:id="0">
    <w:p w14:paraId="0DD6776E" w14:textId="77777777" w:rsidR="00551AB1" w:rsidRDefault="00551AB1">
      <w:pPr>
        <w:spacing w:after="0" w:line="240" w:lineRule="auto"/>
      </w:pPr>
      <w:r>
        <w:continuationSeparator/>
      </w:r>
    </w:p>
  </w:endnote>
  <w:endnote w:type="continuationNotice" w:id="1">
    <w:p w14:paraId="465797B4" w14:textId="77777777" w:rsidR="00551AB1" w:rsidRDefault="00551A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itter">
    <w:altName w:val="Calibri"/>
    <w:charset w:val="4D"/>
    <w:family w:val="auto"/>
    <w:pitch w:val="variable"/>
    <w:sig w:usb0="A00002FF" w:usb1="400020FB" w:usb2="00000000" w:usb3="00000000" w:csb0="00000197" w:csb1="00000000"/>
  </w:font>
  <w:font w:name="Sanskrit Text">
    <w:altName w:val="Nirmala UI"/>
    <w:charset w:val="00"/>
    <w:family w:val="roman"/>
    <w:pitch w:val="variable"/>
    <w:sig w:usb0="A000804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9387536"/>
      <w:docPartObj>
        <w:docPartGallery w:val="Page Numbers (Bottom of Page)"/>
        <w:docPartUnique/>
      </w:docPartObj>
    </w:sdtPr>
    <w:sdtEndPr/>
    <w:sdtContent>
      <w:p w14:paraId="0ED8BCA1" w14:textId="0D1C58E2" w:rsidR="00A8619C" w:rsidRDefault="00A8619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34808AA" w14:textId="77777777" w:rsidR="00FF6092" w:rsidRDefault="00FF60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1832E" w14:textId="77777777" w:rsidR="00551AB1" w:rsidRDefault="00551AB1">
      <w:pPr>
        <w:spacing w:after="0" w:line="240" w:lineRule="auto"/>
      </w:pPr>
      <w:r>
        <w:separator/>
      </w:r>
    </w:p>
  </w:footnote>
  <w:footnote w:type="continuationSeparator" w:id="0">
    <w:p w14:paraId="128179A9" w14:textId="77777777" w:rsidR="00551AB1" w:rsidRDefault="00551AB1">
      <w:pPr>
        <w:spacing w:after="0" w:line="240" w:lineRule="auto"/>
      </w:pPr>
      <w:r>
        <w:continuationSeparator/>
      </w:r>
    </w:p>
  </w:footnote>
  <w:footnote w:type="continuationNotice" w:id="1">
    <w:p w14:paraId="03EA9426" w14:textId="77777777" w:rsidR="00551AB1" w:rsidRDefault="00551AB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9F090" w14:textId="17EFC62C" w:rsidR="00AF4F5E" w:rsidRDefault="008A4C88" w:rsidP="00634C8C">
    <w:pPr>
      <w:pStyle w:val="Header"/>
      <w:jc w:val="right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3145BE48" wp14:editId="111FE23D">
          <wp:simplePos x="0" y="0"/>
          <wp:positionH relativeFrom="page">
            <wp:posOffset>914400</wp:posOffset>
          </wp:positionH>
          <wp:positionV relativeFrom="topMargin">
            <wp:posOffset>298450</wp:posOffset>
          </wp:positionV>
          <wp:extent cx="668020" cy="532765"/>
          <wp:effectExtent l="0" t="0" r="0" b="635"/>
          <wp:wrapNone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1" name="Picture 741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020" cy="53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63C71006" wp14:editId="61082929">
          <wp:simplePos x="0" y="0"/>
          <wp:positionH relativeFrom="column">
            <wp:posOffset>4799965</wp:posOffset>
          </wp:positionH>
          <wp:positionV relativeFrom="paragraph">
            <wp:posOffset>-12700</wp:posOffset>
          </wp:positionV>
          <wp:extent cx="916305" cy="383540"/>
          <wp:effectExtent l="0" t="0" r="0" b="0"/>
          <wp:wrapNone/>
          <wp:docPr id="34" name="Picture 34" descr="A black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 descr="A black text on a white background&#10;&#10;Description automatically generated with medium confidence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38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390F3153" wp14:editId="73A3768E">
          <wp:simplePos x="0" y="0"/>
          <wp:positionH relativeFrom="column">
            <wp:posOffset>2371725</wp:posOffset>
          </wp:positionH>
          <wp:positionV relativeFrom="paragraph">
            <wp:posOffset>9842</wp:posOffset>
          </wp:positionV>
          <wp:extent cx="789940" cy="323215"/>
          <wp:effectExtent l="0" t="0" r="0" b="635"/>
          <wp:wrapNone/>
          <wp:docPr id="38" name="Picture 3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 descr="Logo&#10;&#10;Description automatically generated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940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D72"/>
    <w:multiLevelType w:val="hybridMultilevel"/>
    <w:tmpl w:val="2FEA6BA4"/>
    <w:lvl w:ilvl="0" w:tplc="04140017">
      <w:start w:val="1"/>
      <w:numFmt w:val="lowerLetter"/>
      <w:lvlText w:val="%1)"/>
      <w:lvlJc w:val="left"/>
      <w:pPr>
        <w:ind w:left="720" w:hanging="360"/>
      </w:pPr>
    </w:lvl>
    <w:lvl w:ilvl="1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B5045"/>
    <w:multiLevelType w:val="hybridMultilevel"/>
    <w:tmpl w:val="2BA822F4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C0F69"/>
    <w:multiLevelType w:val="hybridMultilevel"/>
    <w:tmpl w:val="8102980E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91ABD"/>
    <w:multiLevelType w:val="hybridMultilevel"/>
    <w:tmpl w:val="DDBAC660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E26CC6"/>
    <w:multiLevelType w:val="hybridMultilevel"/>
    <w:tmpl w:val="9B6E6252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C676A"/>
    <w:multiLevelType w:val="hybridMultilevel"/>
    <w:tmpl w:val="487C234A"/>
    <w:lvl w:ilvl="0" w:tplc="A446C22A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787CC9"/>
    <w:multiLevelType w:val="hybridMultilevel"/>
    <w:tmpl w:val="441C49E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8932D2"/>
    <w:multiLevelType w:val="hybridMultilevel"/>
    <w:tmpl w:val="A574D76C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B577416"/>
    <w:multiLevelType w:val="hybridMultilevel"/>
    <w:tmpl w:val="80E0B4C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3759F0"/>
    <w:multiLevelType w:val="hybridMultilevel"/>
    <w:tmpl w:val="66148F7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15A3E"/>
    <w:multiLevelType w:val="hybridMultilevel"/>
    <w:tmpl w:val="A2A8AFC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4D4356"/>
    <w:multiLevelType w:val="hybridMultilevel"/>
    <w:tmpl w:val="321006D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63765D"/>
    <w:multiLevelType w:val="hybridMultilevel"/>
    <w:tmpl w:val="370ADF94"/>
    <w:lvl w:ilvl="0" w:tplc="B2EC7DD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D8767A0"/>
    <w:multiLevelType w:val="hybridMultilevel"/>
    <w:tmpl w:val="A6D23B7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827A87"/>
    <w:multiLevelType w:val="hybridMultilevel"/>
    <w:tmpl w:val="5AAA8842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65A74BF"/>
    <w:multiLevelType w:val="hybridMultilevel"/>
    <w:tmpl w:val="8F0E9FDE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FD2C8A"/>
    <w:multiLevelType w:val="hybridMultilevel"/>
    <w:tmpl w:val="119E5652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AFF2ADB"/>
    <w:multiLevelType w:val="hybridMultilevel"/>
    <w:tmpl w:val="871CCA2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811CC0"/>
    <w:multiLevelType w:val="hybridMultilevel"/>
    <w:tmpl w:val="B1BE6F94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535D8F"/>
    <w:multiLevelType w:val="hybridMultilevel"/>
    <w:tmpl w:val="3460A5D2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3664D2"/>
    <w:multiLevelType w:val="hybridMultilevel"/>
    <w:tmpl w:val="1930971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EE3364"/>
    <w:multiLevelType w:val="hybridMultilevel"/>
    <w:tmpl w:val="DBAC115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C81509"/>
    <w:multiLevelType w:val="hybridMultilevel"/>
    <w:tmpl w:val="7FD20BB6"/>
    <w:lvl w:ilvl="0" w:tplc="04140017">
      <w:start w:val="1"/>
      <w:numFmt w:val="lowerLetter"/>
      <w:lvlText w:val="%1)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395BAD"/>
    <w:multiLevelType w:val="hybridMultilevel"/>
    <w:tmpl w:val="B5481B2C"/>
    <w:lvl w:ilvl="0" w:tplc="BA9CAC9C">
      <w:start w:val="1"/>
      <w:numFmt w:val="upperRoman"/>
      <w:lvlText w:val="%1."/>
      <w:lvlJc w:val="right"/>
      <w:pPr>
        <w:ind w:left="720" w:hanging="360"/>
      </w:pPr>
      <w:rPr>
        <w:rFonts w:hint="default"/>
        <w:i w:val="0"/>
        <w:iCs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E6DF1"/>
    <w:multiLevelType w:val="hybridMultilevel"/>
    <w:tmpl w:val="3A98635E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4967831">
    <w:abstractNumId w:val="18"/>
  </w:num>
  <w:num w:numId="2" w16cid:durableId="1188448357">
    <w:abstractNumId w:val="23"/>
  </w:num>
  <w:num w:numId="3" w16cid:durableId="396123993">
    <w:abstractNumId w:val="16"/>
  </w:num>
  <w:num w:numId="4" w16cid:durableId="717975749">
    <w:abstractNumId w:val="2"/>
  </w:num>
  <w:num w:numId="5" w16cid:durableId="122505632">
    <w:abstractNumId w:val="19"/>
  </w:num>
  <w:num w:numId="6" w16cid:durableId="1084494697">
    <w:abstractNumId w:val="1"/>
  </w:num>
  <w:num w:numId="7" w16cid:durableId="1659379527">
    <w:abstractNumId w:val="0"/>
  </w:num>
  <w:num w:numId="8" w16cid:durableId="434179258">
    <w:abstractNumId w:val="3"/>
  </w:num>
  <w:num w:numId="9" w16cid:durableId="243225643">
    <w:abstractNumId w:val="9"/>
  </w:num>
  <w:num w:numId="10" w16cid:durableId="1263076220">
    <w:abstractNumId w:val="21"/>
  </w:num>
  <w:num w:numId="11" w16cid:durableId="721831313">
    <w:abstractNumId w:val="20"/>
  </w:num>
  <w:num w:numId="12" w16cid:durableId="1138651262">
    <w:abstractNumId w:val="10"/>
  </w:num>
  <w:num w:numId="13" w16cid:durableId="1226843346">
    <w:abstractNumId w:val="17"/>
  </w:num>
  <w:num w:numId="14" w16cid:durableId="1202212164">
    <w:abstractNumId w:val="14"/>
  </w:num>
  <w:num w:numId="15" w16cid:durableId="931354908">
    <w:abstractNumId w:val="13"/>
  </w:num>
  <w:num w:numId="16" w16cid:durableId="103617290">
    <w:abstractNumId w:val="11"/>
  </w:num>
  <w:num w:numId="17" w16cid:durableId="846558917">
    <w:abstractNumId w:val="8"/>
  </w:num>
  <w:num w:numId="18" w16cid:durableId="54083395">
    <w:abstractNumId w:val="6"/>
  </w:num>
  <w:num w:numId="19" w16cid:durableId="544415626">
    <w:abstractNumId w:val="15"/>
  </w:num>
  <w:num w:numId="20" w16cid:durableId="644747147">
    <w:abstractNumId w:val="5"/>
  </w:num>
  <w:num w:numId="21" w16cid:durableId="1638030834">
    <w:abstractNumId w:val="4"/>
  </w:num>
  <w:num w:numId="22" w16cid:durableId="439111546">
    <w:abstractNumId w:val="24"/>
  </w:num>
  <w:num w:numId="23" w16cid:durableId="1900361157">
    <w:abstractNumId w:val="22"/>
  </w:num>
  <w:num w:numId="24" w16cid:durableId="2124301834">
    <w:abstractNumId w:val="7"/>
  </w:num>
  <w:num w:numId="25" w16cid:durableId="11435006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1NDQyNjA1tzAwMzRX0lEKTi0uzszPAykwMqkFACFumSEtAAAA"/>
  </w:docVars>
  <w:rsids>
    <w:rsidRoot w:val="00B40604"/>
    <w:rsid w:val="000054C8"/>
    <w:rsid w:val="00012BBC"/>
    <w:rsid w:val="00012E89"/>
    <w:rsid w:val="0001554F"/>
    <w:rsid w:val="00017D85"/>
    <w:rsid w:val="000247AC"/>
    <w:rsid w:val="000330C3"/>
    <w:rsid w:val="00034A78"/>
    <w:rsid w:val="00036D94"/>
    <w:rsid w:val="000432BA"/>
    <w:rsid w:val="00087FAB"/>
    <w:rsid w:val="00090F53"/>
    <w:rsid w:val="000B13CD"/>
    <w:rsid w:val="000B1A5C"/>
    <w:rsid w:val="000B463F"/>
    <w:rsid w:val="000B794F"/>
    <w:rsid w:val="000C6441"/>
    <w:rsid w:val="000C7C8E"/>
    <w:rsid w:val="000E2222"/>
    <w:rsid w:val="000E4EB6"/>
    <w:rsid w:val="000F230C"/>
    <w:rsid w:val="000F77A0"/>
    <w:rsid w:val="00106EE5"/>
    <w:rsid w:val="001110D8"/>
    <w:rsid w:val="00116076"/>
    <w:rsid w:val="00121D32"/>
    <w:rsid w:val="0012305B"/>
    <w:rsid w:val="00126669"/>
    <w:rsid w:val="00140614"/>
    <w:rsid w:val="00141B89"/>
    <w:rsid w:val="00143D59"/>
    <w:rsid w:val="00145B94"/>
    <w:rsid w:val="00153788"/>
    <w:rsid w:val="001566F3"/>
    <w:rsid w:val="001602C4"/>
    <w:rsid w:val="00161057"/>
    <w:rsid w:val="001958C8"/>
    <w:rsid w:val="00195B2C"/>
    <w:rsid w:val="001A446F"/>
    <w:rsid w:val="001C486C"/>
    <w:rsid w:val="001C5630"/>
    <w:rsid w:val="001C5D0F"/>
    <w:rsid w:val="001E56DE"/>
    <w:rsid w:val="001E7915"/>
    <w:rsid w:val="001E7E8D"/>
    <w:rsid w:val="0020469F"/>
    <w:rsid w:val="002104B2"/>
    <w:rsid w:val="00210BB9"/>
    <w:rsid w:val="00214ABB"/>
    <w:rsid w:val="00224394"/>
    <w:rsid w:val="00232A7D"/>
    <w:rsid w:val="00233B16"/>
    <w:rsid w:val="00233DF2"/>
    <w:rsid w:val="0023580D"/>
    <w:rsid w:val="00240DF6"/>
    <w:rsid w:val="0024598F"/>
    <w:rsid w:val="00250A96"/>
    <w:rsid w:val="002540BE"/>
    <w:rsid w:val="0026335C"/>
    <w:rsid w:val="00265013"/>
    <w:rsid w:val="0027685F"/>
    <w:rsid w:val="00280395"/>
    <w:rsid w:val="00283466"/>
    <w:rsid w:val="00285149"/>
    <w:rsid w:val="00285D20"/>
    <w:rsid w:val="00287AE3"/>
    <w:rsid w:val="00294C88"/>
    <w:rsid w:val="002A1634"/>
    <w:rsid w:val="002A6441"/>
    <w:rsid w:val="002A7F6C"/>
    <w:rsid w:val="002B649D"/>
    <w:rsid w:val="002C1007"/>
    <w:rsid w:val="002C6EFB"/>
    <w:rsid w:val="002E66D4"/>
    <w:rsid w:val="002F3FFE"/>
    <w:rsid w:val="002F52B8"/>
    <w:rsid w:val="002F7628"/>
    <w:rsid w:val="003074EF"/>
    <w:rsid w:val="00310EA2"/>
    <w:rsid w:val="00312E09"/>
    <w:rsid w:val="0032077E"/>
    <w:rsid w:val="003228B3"/>
    <w:rsid w:val="003335F5"/>
    <w:rsid w:val="00343CD5"/>
    <w:rsid w:val="00347109"/>
    <w:rsid w:val="00350EE4"/>
    <w:rsid w:val="00366359"/>
    <w:rsid w:val="00381018"/>
    <w:rsid w:val="0039415C"/>
    <w:rsid w:val="003956FC"/>
    <w:rsid w:val="003A2643"/>
    <w:rsid w:val="003A61EF"/>
    <w:rsid w:val="003B7F70"/>
    <w:rsid w:val="003C6A15"/>
    <w:rsid w:val="003D3225"/>
    <w:rsid w:val="003E0C72"/>
    <w:rsid w:val="003F1C1A"/>
    <w:rsid w:val="003F1F4F"/>
    <w:rsid w:val="003F28BA"/>
    <w:rsid w:val="003F4A0A"/>
    <w:rsid w:val="003F4A2D"/>
    <w:rsid w:val="004009BC"/>
    <w:rsid w:val="00404F0E"/>
    <w:rsid w:val="00425D26"/>
    <w:rsid w:val="0042697F"/>
    <w:rsid w:val="004438DD"/>
    <w:rsid w:val="00445EA9"/>
    <w:rsid w:val="004466FF"/>
    <w:rsid w:val="00450FDF"/>
    <w:rsid w:val="00454D6A"/>
    <w:rsid w:val="00460CAE"/>
    <w:rsid w:val="00477884"/>
    <w:rsid w:val="00477F8A"/>
    <w:rsid w:val="004845DE"/>
    <w:rsid w:val="004877B7"/>
    <w:rsid w:val="00490221"/>
    <w:rsid w:val="004930B9"/>
    <w:rsid w:val="00496A4F"/>
    <w:rsid w:val="004B6468"/>
    <w:rsid w:val="004B78E7"/>
    <w:rsid w:val="004C2156"/>
    <w:rsid w:val="004C3923"/>
    <w:rsid w:val="004C3BC5"/>
    <w:rsid w:val="004C5665"/>
    <w:rsid w:val="004D2D4B"/>
    <w:rsid w:val="004D5B45"/>
    <w:rsid w:val="004D6EAC"/>
    <w:rsid w:val="004E3CF7"/>
    <w:rsid w:val="0050490B"/>
    <w:rsid w:val="005174F5"/>
    <w:rsid w:val="005210B4"/>
    <w:rsid w:val="00524178"/>
    <w:rsid w:val="00542EA4"/>
    <w:rsid w:val="005435D1"/>
    <w:rsid w:val="00551AB1"/>
    <w:rsid w:val="00551EF1"/>
    <w:rsid w:val="00553E90"/>
    <w:rsid w:val="0056203F"/>
    <w:rsid w:val="00564C68"/>
    <w:rsid w:val="005774E9"/>
    <w:rsid w:val="005807D5"/>
    <w:rsid w:val="00587C68"/>
    <w:rsid w:val="00591FD1"/>
    <w:rsid w:val="00592A8A"/>
    <w:rsid w:val="005A19EC"/>
    <w:rsid w:val="005A5DA7"/>
    <w:rsid w:val="005D00FE"/>
    <w:rsid w:val="005D304A"/>
    <w:rsid w:val="005D30C0"/>
    <w:rsid w:val="005E46A6"/>
    <w:rsid w:val="00602421"/>
    <w:rsid w:val="0060540B"/>
    <w:rsid w:val="00605C09"/>
    <w:rsid w:val="006077CF"/>
    <w:rsid w:val="00612D5E"/>
    <w:rsid w:val="00627BF8"/>
    <w:rsid w:val="00634C8C"/>
    <w:rsid w:val="006429AA"/>
    <w:rsid w:val="006445D8"/>
    <w:rsid w:val="006517CB"/>
    <w:rsid w:val="00654746"/>
    <w:rsid w:val="006838AB"/>
    <w:rsid w:val="00690D5C"/>
    <w:rsid w:val="006962D5"/>
    <w:rsid w:val="006A1A29"/>
    <w:rsid w:val="006B25B1"/>
    <w:rsid w:val="006B39B4"/>
    <w:rsid w:val="006C3F06"/>
    <w:rsid w:val="006C6628"/>
    <w:rsid w:val="006D2851"/>
    <w:rsid w:val="006D64C1"/>
    <w:rsid w:val="006E138B"/>
    <w:rsid w:val="006F0070"/>
    <w:rsid w:val="00711B02"/>
    <w:rsid w:val="0071770C"/>
    <w:rsid w:val="00720245"/>
    <w:rsid w:val="00724779"/>
    <w:rsid w:val="007377C8"/>
    <w:rsid w:val="00743458"/>
    <w:rsid w:val="00744DF0"/>
    <w:rsid w:val="007678DD"/>
    <w:rsid w:val="00771F39"/>
    <w:rsid w:val="00772BA0"/>
    <w:rsid w:val="00777737"/>
    <w:rsid w:val="0078045C"/>
    <w:rsid w:val="007828E6"/>
    <w:rsid w:val="00793580"/>
    <w:rsid w:val="007A22F7"/>
    <w:rsid w:val="007A562C"/>
    <w:rsid w:val="007B7647"/>
    <w:rsid w:val="007C2EFA"/>
    <w:rsid w:val="007D1C5B"/>
    <w:rsid w:val="007D2085"/>
    <w:rsid w:val="007D395D"/>
    <w:rsid w:val="007D418F"/>
    <w:rsid w:val="007D41E1"/>
    <w:rsid w:val="007E3382"/>
    <w:rsid w:val="007E71AD"/>
    <w:rsid w:val="00800C82"/>
    <w:rsid w:val="00813435"/>
    <w:rsid w:val="00824669"/>
    <w:rsid w:val="00827436"/>
    <w:rsid w:val="0083668D"/>
    <w:rsid w:val="00837766"/>
    <w:rsid w:val="00855A83"/>
    <w:rsid w:val="0088195B"/>
    <w:rsid w:val="00882103"/>
    <w:rsid w:val="008853E5"/>
    <w:rsid w:val="0089266C"/>
    <w:rsid w:val="00896A29"/>
    <w:rsid w:val="00897C3C"/>
    <w:rsid w:val="008A4C88"/>
    <w:rsid w:val="008B4F41"/>
    <w:rsid w:val="008C1648"/>
    <w:rsid w:val="008C27CA"/>
    <w:rsid w:val="008C2965"/>
    <w:rsid w:val="008C6ED5"/>
    <w:rsid w:val="008C6FD9"/>
    <w:rsid w:val="008D0544"/>
    <w:rsid w:val="008D7271"/>
    <w:rsid w:val="008E24B6"/>
    <w:rsid w:val="008F5B68"/>
    <w:rsid w:val="00910F07"/>
    <w:rsid w:val="009128AA"/>
    <w:rsid w:val="009232F0"/>
    <w:rsid w:val="009245EA"/>
    <w:rsid w:val="00927120"/>
    <w:rsid w:val="0092798C"/>
    <w:rsid w:val="00927DE8"/>
    <w:rsid w:val="00931CC9"/>
    <w:rsid w:val="00942AAF"/>
    <w:rsid w:val="009436D8"/>
    <w:rsid w:val="00956D7A"/>
    <w:rsid w:val="009634BE"/>
    <w:rsid w:val="0096757F"/>
    <w:rsid w:val="009714F8"/>
    <w:rsid w:val="00983E99"/>
    <w:rsid w:val="009A0126"/>
    <w:rsid w:val="009A350D"/>
    <w:rsid w:val="009A487C"/>
    <w:rsid w:val="009A69E8"/>
    <w:rsid w:val="009B04E5"/>
    <w:rsid w:val="009B3E52"/>
    <w:rsid w:val="009D0476"/>
    <w:rsid w:val="009D147E"/>
    <w:rsid w:val="009D28C8"/>
    <w:rsid w:val="009D37A0"/>
    <w:rsid w:val="009E1C9D"/>
    <w:rsid w:val="009E5535"/>
    <w:rsid w:val="009F4961"/>
    <w:rsid w:val="00A0153B"/>
    <w:rsid w:val="00A0452E"/>
    <w:rsid w:val="00A06F0C"/>
    <w:rsid w:val="00A10083"/>
    <w:rsid w:val="00A11952"/>
    <w:rsid w:val="00A17D30"/>
    <w:rsid w:val="00A20B8C"/>
    <w:rsid w:val="00A24E4D"/>
    <w:rsid w:val="00A24EB8"/>
    <w:rsid w:val="00A268EC"/>
    <w:rsid w:val="00A2798F"/>
    <w:rsid w:val="00A34B81"/>
    <w:rsid w:val="00A3715F"/>
    <w:rsid w:val="00A37A21"/>
    <w:rsid w:val="00A519EF"/>
    <w:rsid w:val="00A556C9"/>
    <w:rsid w:val="00A6368C"/>
    <w:rsid w:val="00A70ECB"/>
    <w:rsid w:val="00A77D61"/>
    <w:rsid w:val="00A8619C"/>
    <w:rsid w:val="00A928AC"/>
    <w:rsid w:val="00AA4033"/>
    <w:rsid w:val="00AD190E"/>
    <w:rsid w:val="00AD7D1C"/>
    <w:rsid w:val="00AE53A4"/>
    <w:rsid w:val="00AE7EC4"/>
    <w:rsid w:val="00AF0037"/>
    <w:rsid w:val="00AF01B1"/>
    <w:rsid w:val="00AF1BB0"/>
    <w:rsid w:val="00AF4F5E"/>
    <w:rsid w:val="00AF5F1A"/>
    <w:rsid w:val="00B014CC"/>
    <w:rsid w:val="00B0385F"/>
    <w:rsid w:val="00B1692B"/>
    <w:rsid w:val="00B2267F"/>
    <w:rsid w:val="00B227FA"/>
    <w:rsid w:val="00B23B4D"/>
    <w:rsid w:val="00B3066D"/>
    <w:rsid w:val="00B33E5B"/>
    <w:rsid w:val="00B34F47"/>
    <w:rsid w:val="00B35D2D"/>
    <w:rsid w:val="00B40604"/>
    <w:rsid w:val="00B43876"/>
    <w:rsid w:val="00B44D3A"/>
    <w:rsid w:val="00B46FF7"/>
    <w:rsid w:val="00B54CC3"/>
    <w:rsid w:val="00B62DA7"/>
    <w:rsid w:val="00B66103"/>
    <w:rsid w:val="00B71CB4"/>
    <w:rsid w:val="00B76F4A"/>
    <w:rsid w:val="00B949B1"/>
    <w:rsid w:val="00B964CE"/>
    <w:rsid w:val="00B9725C"/>
    <w:rsid w:val="00BA3E40"/>
    <w:rsid w:val="00BA73E1"/>
    <w:rsid w:val="00BC355E"/>
    <w:rsid w:val="00BD144F"/>
    <w:rsid w:val="00BD2EBC"/>
    <w:rsid w:val="00C016A4"/>
    <w:rsid w:val="00C03B61"/>
    <w:rsid w:val="00C34E3D"/>
    <w:rsid w:val="00C47725"/>
    <w:rsid w:val="00C61C94"/>
    <w:rsid w:val="00C67A90"/>
    <w:rsid w:val="00C709BE"/>
    <w:rsid w:val="00C77470"/>
    <w:rsid w:val="00C81430"/>
    <w:rsid w:val="00C93F66"/>
    <w:rsid w:val="00C95A4A"/>
    <w:rsid w:val="00CA3962"/>
    <w:rsid w:val="00CB1E5E"/>
    <w:rsid w:val="00CB280E"/>
    <w:rsid w:val="00CB3E51"/>
    <w:rsid w:val="00CD5622"/>
    <w:rsid w:val="00CF5E52"/>
    <w:rsid w:val="00D017D1"/>
    <w:rsid w:val="00D10E44"/>
    <w:rsid w:val="00D131BE"/>
    <w:rsid w:val="00D22247"/>
    <w:rsid w:val="00D23E01"/>
    <w:rsid w:val="00D271A4"/>
    <w:rsid w:val="00D40D72"/>
    <w:rsid w:val="00D43A1F"/>
    <w:rsid w:val="00D4517E"/>
    <w:rsid w:val="00D5041C"/>
    <w:rsid w:val="00D5252D"/>
    <w:rsid w:val="00D64888"/>
    <w:rsid w:val="00D67458"/>
    <w:rsid w:val="00D73168"/>
    <w:rsid w:val="00D868B8"/>
    <w:rsid w:val="00DA2A19"/>
    <w:rsid w:val="00DC34DF"/>
    <w:rsid w:val="00DC5F3B"/>
    <w:rsid w:val="00DD1FDE"/>
    <w:rsid w:val="00DE33D7"/>
    <w:rsid w:val="00DE3F6C"/>
    <w:rsid w:val="00DE5C6F"/>
    <w:rsid w:val="00DE6F42"/>
    <w:rsid w:val="00DF4463"/>
    <w:rsid w:val="00E0126B"/>
    <w:rsid w:val="00E01BF6"/>
    <w:rsid w:val="00E03B53"/>
    <w:rsid w:val="00E041DA"/>
    <w:rsid w:val="00E067FE"/>
    <w:rsid w:val="00E15C6D"/>
    <w:rsid w:val="00E279B2"/>
    <w:rsid w:val="00E3293D"/>
    <w:rsid w:val="00E45DDB"/>
    <w:rsid w:val="00E46810"/>
    <w:rsid w:val="00E54887"/>
    <w:rsid w:val="00E601CE"/>
    <w:rsid w:val="00E74F66"/>
    <w:rsid w:val="00E82469"/>
    <w:rsid w:val="00E87051"/>
    <w:rsid w:val="00E941D2"/>
    <w:rsid w:val="00EA0CF3"/>
    <w:rsid w:val="00EA17A7"/>
    <w:rsid w:val="00EA7926"/>
    <w:rsid w:val="00EB15D9"/>
    <w:rsid w:val="00EB3221"/>
    <w:rsid w:val="00EB4AFA"/>
    <w:rsid w:val="00EC17D9"/>
    <w:rsid w:val="00EC3DAC"/>
    <w:rsid w:val="00EC668E"/>
    <w:rsid w:val="00EC74DC"/>
    <w:rsid w:val="00ED04C6"/>
    <w:rsid w:val="00EE0583"/>
    <w:rsid w:val="00EE473E"/>
    <w:rsid w:val="00EF0DED"/>
    <w:rsid w:val="00EF3218"/>
    <w:rsid w:val="00EF3B6C"/>
    <w:rsid w:val="00EF779F"/>
    <w:rsid w:val="00F005F4"/>
    <w:rsid w:val="00F0718B"/>
    <w:rsid w:val="00F106D3"/>
    <w:rsid w:val="00F17780"/>
    <w:rsid w:val="00F20937"/>
    <w:rsid w:val="00F23EF6"/>
    <w:rsid w:val="00F2674D"/>
    <w:rsid w:val="00F32D59"/>
    <w:rsid w:val="00F37678"/>
    <w:rsid w:val="00F509C7"/>
    <w:rsid w:val="00F535E7"/>
    <w:rsid w:val="00F6151E"/>
    <w:rsid w:val="00F728FE"/>
    <w:rsid w:val="00F7372B"/>
    <w:rsid w:val="00F9163B"/>
    <w:rsid w:val="00F943F8"/>
    <w:rsid w:val="00F96AF9"/>
    <w:rsid w:val="00FA613B"/>
    <w:rsid w:val="00FA61E7"/>
    <w:rsid w:val="00FB0612"/>
    <w:rsid w:val="00FB7E9A"/>
    <w:rsid w:val="00FC1844"/>
    <w:rsid w:val="00FD5F93"/>
    <w:rsid w:val="00FE0482"/>
    <w:rsid w:val="00FE0F35"/>
    <w:rsid w:val="00FF0DD5"/>
    <w:rsid w:val="00FF6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9C2673"/>
  <w15:chartTrackingRefBased/>
  <w15:docId w15:val="{981C26CC-3A04-4B14-92BD-4D32B10D7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F0E"/>
  </w:style>
  <w:style w:type="paragraph" w:styleId="Heading1">
    <w:name w:val="heading 1"/>
    <w:basedOn w:val="Normal"/>
    <w:next w:val="Normal"/>
    <w:link w:val="Heading1Char"/>
    <w:uiPriority w:val="9"/>
    <w:qFormat/>
    <w:rsid w:val="00404F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4F0E"/>
    <w:pPr>
      <w:keepNext/>
      <w:keepLines/>
      <w:numPr>
        <w:numId w:val="25"/>
      </w:numPr>
      <w:spacing w:before="40" w:after="0"/>
      <w:outlineLvl w:val="1"/>
    </w:pPr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4F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  <w:rsid w:val="00404F0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04F0E"/>
  </w:style>
  <w:style w:type="paragraph" w:styleId="ListParagraph">
    <w:name w:val="List Paragraph"/>
    <w:basedOn w:val="Normal"/>
    <w:uiPriority w:val="34"/>
    <w:qFormat/>
    <w:rsid w:val="00404F0E"/>
    <w:pPr>
      <w:ind w:left="720"/>
      <w:contextualSpacing/>
    </w:pPr>
  </w:style>
  <w:style w:type="table" w:styleId="TableGrid">
    <w:name w:val="Table Grid"/>
    <w:basedOn w:val="TableNormal"/>
    <w:uiPriority w:val="39"/>
    <w:rsid w:val="00404F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F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F0E"/>
  </w:style>
  <w:style w:type="paragraph" w:styleId="Footer">
    <w:name w:val="footer"/>
    <w:basedOn w:val="Normal"/>
    <w:link w:val="FooterChar"/>
    <w:uiPriority w:val="99"/>
    <w:unhideWhenUsed/>
    <w:rsid w:val="00404F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F0E"/>
  </w:style>
  <w:style w:type="character" w:styleId="CommentReference">
    <w:name w:val="annotation reference"/>
    <w:basedOn w:val="DefaultParagraphFont"/>
    <w:uiPriority w:val="99"/>
    <w:semiHidden/>
    <w:unhideWhenUsed/>
    <w:rsid w:val="00404F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4F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4F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4F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4F0E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404F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04F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04F0E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404F0E"/>
    <w:pPr>
      <w:spacing w:after="0" w:line="240" w:lineRule="auto"/>
      <w:contextualSpacing/>
    </w:pPr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404F0E"/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normaltextrun">
    <w:name w:val="normaltextrun"/>
    <w:basedOn w:val="DefaultParagraphFont"/>
    <w:rsid w:val="00404F0E"/>
  </w:style>
  <w:style w:type="character" w:customStyle="1" w:styleId="eop">
    <w:name w:val="eop"/>
    <w:basedOn w:val="DefaultParagraphFont"/>
    <w:rsid w:val="00404F0E"/>
  </w:style>
  <w:style w:type="paragraph" w:styleId="Revision">
    <w:name w:val="Revision"/>
    <w:hidden/>
    <w:uiPriority w:val="99"/>
    <w:semiHidden/>
    <w:rsid w:val="005774E9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404F0E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04F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4F0E"/>
    <w:pPr>
      <w:numPr>
        <w:ilvl w:val="1"/>
      </w:numPr>
    </w:pPr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404F0E"/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04F0E"/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404F0E"/>
    <w:pPr>
      <w:spacing w:after="0" w:line="240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04F0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ighlight">
    <w:name w:val="highlight"/>
    <w:basedOn w:val="DefaultParagraphFont"/>
    <w:rsid w:val="00404F0E"/>
  </w:style>
  <w:style w:type="character" w:styleId="Hyperlink">
    <w:name w:val="Hyperlink"/>
    <w:basedOn w:val="DefaultParagraphFont"/>
    <w:uiPriority w:val="99"/>
    <w:unhideWhenUsed/>
    <w:rsid w:val="00404F0E"/>
    <w:rPr>
      <w:color w:val="0000FF"/>
      <w:u w:val="single"/>
    </w:rPr>
  </w:style>
  <w:style w:type="paragraph" w:customStyle="1" w:styleId="paragraph">
    <w:name w:val="paragraph"/>
    <w:basedOn w:val="Normal"/>
    <w:rsid w:val="00404F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styleId="SubtleEmphasis">
    <w:name w:val="Subtle Emphasis"/>
    <w:basedOn w:val="DefaultParagraphFont"/>
    <w:uiPriority w:val="19"/>
    <w:qFormat/>
    <w:rsid w:val="00404F0E"/>
    <w:rPr>
      <w:color w:val="595959" w:themeColor="text1" w:themeTint="A6"/>
      <w:sz w:val="28"/>
      <w:szCs w:val="28"/>
    </w:rPr>
  </w:style>
  <w:style w:type="character" w:customStyle="1" w:styleId="thread-794256141430355394920375">
    <w:name w:val="thread-794256141430355394920375"/>
    <w:basedOn w:val="DefaultParagraphFont"/>
    <w:rsid w:val="00404F0E"/>
  </w:style>
  <w:style w:type="character" w:styleId="UnresolvedMention">
    <w:name w:val="Unresolved Mention"/>
    <w:basedOn w:val="DefaultParagraphFont"/>
    <w:uiPriority w:val="99"/>
    <w:unhideWhenUsed/>
    <w:rsid w:val="00404F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25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3c3f24-dce5-44dc-9f2e-a4ac0049dc65">
      <Terms xmlns="http://schemas.microsoft.com/office/infopath/2007/PartnerControls"/>
    </lcf76f155ced4ddcb4097134ff3c332f>
    <TaxCatchAll xmlns="9e035562-dcca-4593-84ac-bd84c520542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C8849E06F1409EF87C5F5511C132" ma:contentTypeVersion="17" ma:contentTypeDescription="Create a new document." ma:contentTypeScope="" ma:versionID="aa0ead22fb48fdd756650b0d3c0c51b1">
  <xsd:schema xmlns:xsd="http://www.w3.org/2001/XMLSchema" xmlns:xs="http://www.w3.org/2001/XMLSchema" xmlns:p="http://schemas.microsoft.com/office/2006/metadata/properties" xmlns:ns2="583c3f24-dce5-44dc-9f2e-a4ac0049dc65" xmlns:ns3="9e035562-dcca-4593-84ac-bd84c5205422" targetNamespace="http://schemas.microsoft.com/office/2006/metadata/properties" ma:root="true" ma:fieldsID="0fc3f891b3835b9785166ad57ed5dd6c" ns2:_="" ns3:_="">
    <xsd:import namespace="583c3f24-dce5-44dc-9f2e-a4ac0049dc65"/>
    <xsd:import namespace="9e035562-dcca-4593-84ac-bd84c52054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c3f24-dce5-44dc-9f2e-a4ac0049d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cb48b10-db16-4216-a9af-9762e172f3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35562-dcca-4593-84ac-bd84c52054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91c832a-9c06-4a49-841b-6ed364a03f6d}" ma:internalName="TaxCatchAll" ma:showField="CatchAllData" ma:web="9e035562-dcca-4593-84ac-bd84c52054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CAF3F8-974F-4C4D-AC7F-108A64883D83}">
  <ds:schemaRefs>
    <ds:schemaRef ds:uri="http://schemas.microsoft.com/office/2006/metadata/properties"/>
    <ds:schemaRef ds:uri="http://schemas.microsoft.com/office/infopath/2007/PartnerControls"/>
    <ds:schemaRef ds:uri="583c3f24-dce5-44dc-9f2e-a4ac0049dc65"/>
    <ds:schemaRef ds:uri="9e035562-dcca-4593-84ac-bd84c5205422"/>
  </ds:schemaRefs>
</ds:datastoreItem>
</file>

<file path=customXml/itemProps2.xml><?xml version="1.0" encoding="utf-8"?>
<ds:datastoreItem xmlns:ds="http://schemas.openxmlformats.org/officeDocument/2006/customXml" ds:itemID="{B3418B2D-C50F-4E9F-97C6-F4F48C04DA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81D3A7-018E-4002-84A5-0FE84533BF5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7D491F9-A333-48FD-B99D-079604030F6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81</Words>
  <Characters>414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MBU</Company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home Hunduma Mulesa</dc:creator>
  <cp:keywords/>
  <dc:description/>
  <cp:lastModifiedBy>Sarah Paule Dalle</cp:lastModifiedBy>
  <cp:revision>11</cp:revision>
  <dcterms:created xsi:type="dcterms:W3CDTF">2023-05-25T12:01:00Z</dcterms:created>
  <dcterms:modified xsi:type="dcterms:W3CDTF">2023-11-07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484126-3486-41a9-802e-7f1e2277276c_Enabled">
    <vt:lpwstr>true</vt:lpwstr>
  </property>
  <property fmtid="{D5CDD505-2E9C-101B-9397-08002B2CF9AE}" pid="3" name="MSIP_Label_d0484126-3486-41a9-802e-7f1e2277276c_SetDate">
    <vt:lpwstr>2022-12-15T15:20:30Z</vt:lpwstr>
  </property>
  <property fmtid="{D5CDD505-2E9C-101B-9397-08002B2CF9AE}" pid="4" name="MSIP_Label_d0484126-3486-41a9-802e-7f1e2277276c_Method">
    <vt:lpwstr>Standard</vt:lpwstr>
  </property>
  <property fmtid="{D5CDD505-2E9C-101B-9397-08002B2CF9AE}" pid="5" name="MSIP_Label_d0484126-3486-41a9-802e-7f1e2277276c_Name">
    <vt:lpwstr>d0484126-3486-41a9-802e-7f1e2277276c</vt:lpwstr>
  </property>
  <property fmtid="{D5CDD505-2E9C-101B-9397-08002B2CF9AE}" pid="6" name="MSIP_Label_d0484126-3486-41a9-802e-7f1e2277276c_SiteId">
    <vt:lpwstr>eec01f8e-737f-43e3-9ed5-f8a59913bd82</vt:lpwstr>
  </property>
  <property fmtid="{D5CDD505-2E9C-101B-9397-08002B2CF9AE}" pid="7" name="MSIP_Label_d0484126-3486-41a9-802e-7f1e2277276c_ActionId">
    <vt:lpwstr>fcac378f-bc95-43d4-a81b-ad5d6265f199</vt:lpwstr>
  </property>
  <property fmtid="{D5CDD505-2E9C-101B-9397-08002B2CF9AE}" pid="8" name="MSIP_Label_d0484126-3486-41a9-802e-7f1e2277276c_ContentBits">
    <vt:lpwstr>0</vt:lpwstr>
  </property>
  <property fmtid="{D5CDD505-2E9C-101B-9397-08002B2CF9AE}" pid="9" name="GrammarlyDocumentId">
    <vt:lpwstr>6b1ef93764ea7e9e5c575d2697bc0c6d663cb813589aa6335dc96d9a32ad0c46</vt:lpwstr>
  </property>
  <property fmtid="{D5CDD505-2E9C-101B-9397-08002B2CF9AE}" pid="10" name="lcf76f155ced4ddcb4097134ff3c332f">
    <vt:lpwstr/>
  </property>
  <property fmtid="{D5CDD505-2E9C-101B-9397-08002B2CF9AE}" pid="11" name="TaxCatchAll">
    <vt:lpwstr/>
  </property>
  <property fmtid="{D5CDD505-2E9C-101B-9397-08002B2CF9AE}" pid="12" name="MediaServiceImageTags">
    <vt:lpwstr/>
  </property>
  <property fmtid="{D5CDD505-2E9C-101B-9397-08002B2CF9AE}" pid="13" name="ContentTypeId">
    <vt:lpwstr>0x010100ED93C8849E06F1409EF87C5F5511C132</vt:lpwstr>
  </property>
</Properties>
</file>